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อภิปรายไม่ไว้วางใจ</w:t>
      </w:r>
      <w:r>
        <w:t xml:space="preserve"> </w:t>
      </w:r>
      <w:r>
        <w:t xml:space="preserve">Day</w:t>
      </w:r>
      <w:r>
        <w:t xml:space="preserve"> </w:t>
      </w:r>
      <w:r>
        <w:t xml:space="preserve">1</w:t>
      </w:r>
    </w:p>
    <w:p>
      <w:pPr>
        <w:pStyle w:val="Date"/>
      </w:pPr>
      <w:r>
        <w:t xml:space="preserve">วันอังคารที่</w:t>
      </w:r>
      <w:r>
        <w:t xml:space="preserve"> </w:t>
      </w:r>
      <w:r>
        <w:t xml:space="preserve">19</w:t>
      </w:r>
      <w:r>
        <w:t xml:space="preserve"> </w:t>
      </w:r>
      <w:r>
        <w:t xml:space="preserve">กรกฎาคม</w:t>
      </w:r>
      <w:r>
        <w:t xml:space="preserve"> </w:t>
      </w:r>
      <w:r>
        <w:t xml:space="preserve">2565</w:t>
      </w:r>
      <w:r>
        <w:t xml:space="preserve"> </w:t>
      </w:r>
      <w:r>
        <w:t xml:space="preserve">เวลา</w:t>
      </w:r>
      <w:r>
        <w:t xml:space="preserve"> </w:t>
      </w:r>
      <w:r>
        <w:t xml:space="preserve">11.3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Happy Call ถอดรหัสทำไงครับ เขาก็จะเล่นงานเราสิ เล่นเมื่อไหร่ครับเดี๋ยวให้เราทำความผิดสำเร็จ เขาเลือกมาแล้วนะครับ โชคดีคุณวิโรจน์หมดวาระเขาอยู่ 2 วันละแล้วคุณวิโรจน์ใหญ่เนี่ย กลับบ้าน พูดตรงๆเลยก็มานั่งคุยผมนี่แหละติวผมนี่แหละ วันนี้จึงไม่มีข้อใดสงสัยเลยว่า สิ่งที่รัฐบาลทำวันนี้หนึ่งละเมิด Un ละเมิด หมายระหว่างประเทศชัดเจน แล้วละเมิดเท่านั้นไม่พอหรือครับ รัฐสภาไทยมติของพวกเราด้วยท่านทำเกินกว่า ประกาศสาสุขกระทรวงสาสุขฉบับนี้นะถ้าไม่ยื่นตีความหมายสำนวนตีความและศาลปกครองนะผมว่าหมู่คณะ มติของสภาไทยที่ให้ไปเนี่ย ให้ท่านไปทำเกินขนาดนั้น เข้าทางการแพทย์วิจัยทดลอง ok รัชภา ok ท่านหนึ่งท่านสมชายแสวงการ เข้าพักด้านกฎหมายจากนี้ท่านก็บอกว่าไปเลยกว่าจะพาเราให้แล้ว พูดถึงตรงนี้อาจจะมีคนเลี้ยงผมนะ ร้านประดิษฐ์ทำตรงนี้ผมจะขอเวลา ใบขยายความหน่อย มีหลายประเทศทำได้บางคนไปแทน บางคนไปยังสหรัฐอเมริกาบางคนไปห้างชลลดาอุรุกวัย ผมจะอธิบายขยายความให้ฟังว่า ประเทศที่ละเมิด พีระมิดเล็กน้อย หลักๆคือแคนาดากับอุรุกวัย ประเทศนี้วันนี้กำลังถูก sanction กำลังถูกลงโทษ เปิดเสรีเลย เกิดอะไรขึ้นครับ นี่เป็นข่าวทั่วโลก ประธานาธิบดีอุรุกวัยคนล่าสุดที่อยู่ขณะนี้ ขึ้นเก่ากับสภา บอกกับประชาชนของเขาว่า กัญชาเสรีคือมรดกบาป จาก รัฐบาลคอร์ด ผมจะหาทางยกเลิก เขาไปทำประชามติแล้วคนในอุรุกวัย 60 เปอร์เซ็นต์กับ 70 เปอร์เซ็นต์ไม่เอาต่อ พระ ส่งผลเสียมากกว่าผลดี ได้เงินมาจริงแต่ไม่คุ้มกับการค่าใช้จ่ายในการใช้สุข อุรุกวัย แคนาดาก็เช่นกันครับ ก็เปิดมันเอานี่ไม่เสรีใกล้ๆโดนหนัก วันนี้โดนแซงชั่นทางการเงิน ธุรกรรมทางการเงินทั่วโลกงดแต่งงดคุยกับกระดาษงดติดต่อทำธุรกรรมทางการเงิน มุสลิม เขาไม่ยอมรับ เขาก็งดทำธุรกรรมทางการเงินครับหลายประเทศที่ทำเรื่องนี้ แล้วก็ Un 100% อีกเอามาจากอเมริกา มีคนชอบพูดว่าโอ๊ยเสรีมากต่างกัญชา จริงๆอยู่มีไม่กี่รัฐ รับที่ทำกัญชาเสรีเขาทำเพื่ออะไรครับ เขาบอกว่าคนบ้านเขาฉีดยาเยอะ เฮโรอีนกิตติพงศ์ขาวเยอะ ทดลองจะเอานี้ไปใช้ จะทำดูเผื่อว่ากัญชาก็ไปแล้วมันจอดรถตรงนั้นได้ พวกนี้เนี่ย ต้องเข้าใจนะ smiggle กลางท้องถิ่นคือมลรัฐ ประมูลของรัฐกลางเขานี่ จะไปยับยั้งกฎหมายรับตรงกินไม่ได้ กฎหมายท้องถิ่นเข้าออกยังไงกลางมองดูแปลกๆ มันมีไม่กี่รัฐ พี่ไปทำกัญชา รับการลงโทษ วัดกลางถูกตั้งคำถามจาก Un รับการตอบโต้แย้งแปลว่าอะไรแปลว่า เรากำลัง Shenzhen แบบไหน งดธุรกรรมการเงินกับทุกรัฐพวกนั้นน่ะ วันนี้พ่อค้าที่ทำยาเสพติดในรัฐเหล่านี้กำลังจะตาย แล้วมีรายงานทางการแพทย์ด้วยว่า ไม่คุ้ม แล้วไม่ หยุดยั้งจริงติดกัญชาแล้วนี่ยังพัฒนาไปติดอย่างอื่นเหมือนเดิม อีกประเทศหนึ่งเนเธอร์แลนด์ชอบคุยกันมาก เสรีเสรีเสรีนี่ วันนี้ไปดูจริงๆกฎหมายเนเธอร์แลนด์นะ กัญชายังเป็นยาเสพติด เนเธอร์แลนด์ก็มีปัญหาแบบเดียวกันคือเขาติดยาเสพติดประเภทอื่นเยอะ เลยขออนุญาต Un เลยขออนุญาตองค์กรที่ว่านี้แหละ ขอทดลอง can do เขาก็มีพื้นที่จำกัดนะครับเป็น coffee shop อยู่ประมาณ 26 ก็จบ เอาไปใช้ได้ไปเสพได้แต่กำหนดเข้มงวดมาก อายุต้องไม่เกิน ไม่ถึง 20 ปีเข้าไปได้คนละไม่เกิน 5 กรัม ไม่เกินเที่ยว 1 2 เที่ยว ด้วยครับ ไม่ใช่เสรีนะ ของอัมสเตอร์ดัมนี่ของอีตอแหลนี่ขออนุญาต Un แล้วคุณต้อง Report คือรายงานยูเอ็นทุกปีทุกปีทุกปี จาก Report ล่าสุด เขาก็บอกว่าไม่รู้เหมือนกัน ไม่ได้ซื้อนะครับ เดี๋ยวย่า 1 ของเราจะมากันทั้งประเทศเลยนะเนี่ยบ้านกันทั้งประเทศเลย โซนเดียวในกรุงอัมสเตอร์ดัม 26 Coffee Shop แล้วมีข้อจำกัด ประเทศนึง ออสเตรเลียกับอังกฤษ มีคนบอกว่าอังกฤษซื้อกัญชาข้ามประเทศกับออสเตรเลีย จริงๆแล้วนี่อังกฤษไปค้นพบกัญชาว่ามันสามารถป้องกันโรคได้ บางทีก็อยากจะปลุกไม่ได้ น้ำหนาว ออสเตรเลีย t700 เฮียครับปลุกให้หน่อยแต่การปลุกของ 2 ประเทศขออนุมัติ Un ไม่ต้องรายงานต้องทำมาตรการเสนอ Un เก่งงวดถูกที่ไหนต้องการเท่าไหร่ แล้วก่อนจะส่งจะเข้าจะออกยูเอ็นโดยคณะ SCB โดยคุณวิโรจน์ชุมใหญ่จะเป็นประธานกำกับอย่างเข้มงวด ใช้ดีนะครับ แนวทางการแพทย์เท่านั้นน่ะออกไปแล้วคุณต้องไปวิจัยคุณต้องไปทางการแพทย์เท่านั้นนี่ ต่างประเทศ ครับฟังมาจนถึงตรงนี้เชื่อหรือยังว่าผิด กติกาโลก ขับเท่านั้นไม่พอนะ รัฐธรรมนูญแห่งราชอาณาจักรไทยมาตรา 66 อะไรขึ้นหน่อยสิครับ นะครับ มึงส่งเสริมสัมพันธไมตรีกับนานาประเทศ โดยถือหลักความเสมอภาคในการปฏิบัติ ต่อกัน ไม่ใช่แซงกิจการภายในซึ่งกันและกัน wording ต่อมา ให้ความร่วมมือกับองค์การระหว่างประเทศ คุ้มครองผลประโยชน์ของชาติ ของคนไทยในต่างประเทศ ณรงค์ของนี้ก็คือ ให้ความร่วมมือกับต่างประเทศ ไม่ใช่ตำรวจ Un นี่คือองค์กรของมนุษยชาติ ก็ไม่ใช่ประเทศไทยประเทศนะ องค์กรของโลก ไม่ให้ความร่วมมือกับเขา อ้างว่าเพื่อคุ้มครองผลประโยชน์ของประชาชน ประโยชน์ ทำการจ้างได้แต่มาฟังผมพูดต่อไปว่า มันคุ้มมันเป็นประโยชน์หรือมันเป็นโทษท่านฟังต่อไปแล้วจะรู้ว่าขัด ถนนมาตรานี้ชัด แล้วขัดมติรัฐสภาไทยก็ไม่ใช่เรื่องง่ายไม่ใช่เรื่องเล็ก เรื่องนี้ต้องตีความกันหน่อยไม่งั้นรัฐสภาไทยนี่ ไม่มีน้ำยา สิ่งซึ่งปรากฏชัดก็คือ มากับกระทรวงสาสุข ฉบับล่าสุดที่ปลดปล่อยยาเสพติดชัดเจน ปล่อยกัญชาเสรีชัดเจน ไม่ใช่พรบยาเสพติดนะเพราะหลังวันที่ 8 วันที่ 9 มิถุนายนที่ผ่านมานี้เกิดอะไรขึ้นเราจะดูสไลด์หน่อยครับ เสรีของจริง จะบอกว่าไม่เสรีนะ ท่านครับ ให้เสร็จเรียบร้อยได้เหมือนกำลังจะพูด แล้ววันนี้ ที่ตอกข้าวสารน่ะ ยืนขายข้างทาง วันนี้มีคุกกี้มีเครื่องดื่มกัญชา วันที่ 8 ร้านสะดวกซื้อขายดอกกัญชาเกรด A บรรจุซอง รถเข็น ดีนะไม่ใช่หรือยังไงท่านดูอะไรเกิดขึ้นครับจนครับ ต่อไปครับไปเร็วๆนะเป็นภาพ ครับ เอาล่ะหยุดไว้แค่นี้ก่อน ไว้แค่นี้ก่อน วันนี้พอปลดกัญชาปั๊บหลังวันที่ 9 สังคมไทยแตกตื่นเลย ยังไงครับ วิวาทะ Like Fire ออกมาว่าเด็กแย่แล้ว ปล่อยไปตามโรงพยาบาลแย่แล้ว คุณเริ่มป่วยแย่แล้ว ไปตั้งแต่ดนตรีทางเข้าออกไปบอกไม่ใช่ มันก็มีทั้งใช่มีทั้งไม่ใช่ แต่คนที่ใช่ น่าเชื่อถือที่สุด ผมต้องเชื่อเขาอ่ะ ใครครับ กุมารแพทย์ออกแถลงการณ์ 2 ฉบับ บอกว่าเด็กได้รับผลกระทบป่วยต้องเข้าโรงพยาบาล เขาอธิบายเกี่ยวกับผมไม่ลงรายละเอียด กุมารแพทย์แห่งนี้ ที่ 2 เรียบร้อยให้เอากัญชากลับไปเป็นยาเสพติดเถอะ แล้วก็ดำเนินนโยบายสายกลางเถอะ กูไม่ดีเถอะ ถามว่าคนพวกนี้ นักการเมืองไหม โจมตีนโยบายของ ของพระท่าน ไปดูว่า เลขาประธานราชวิทยาลัยกุมารแพทย์เป็นใคร ขออนุญาตเอ่ยชื่อท่าน นายแพทย์สมศักดิ์โล่ห์เลขา คนนี้ จำได้ว่าเมื่อก่อนเป็นนายกแพทยสภาตั้ง 2 สมัย เป็นผู้นำแพทย์เขา เกียรติภูมิ เป็นเครื่องมือนักการเมืองจะไปโจมตีไกลโดยเป็นเครื่องมือของยาและยาข้ามชาติผมไม่เชื่อหรอก เอาไซส์นี้ไปก่อนเอาองค์กรที่ต่อต้านออกมาก่อนดิ ขอสไลด์ต่อไปซิ อยากฟังก็เอาเนี่ยท่านดูครับ เสียงทักท้วงอ่ะก็เห็นเอง 1 มูลนิธิสาธารณสุขแห่งชาติก็ออกมา บอกว่าไม่ได้ แล้วพรุ่งนี้ตีนี้นายแพทย์ผมจำชื่อไม่ได้ท่านก็บอกได้ว่าจากการศึกษาวิจัยเด็กติดกัญชามีแนวโน้มที่จะก้าวหน้าไปติดสารเสพติดที่เข้มข้นมากขึ้น สภาก็เอาด้วย นะครับอันนี้องค์กรสูงสุดของแพทย์เท่าไหร่ ศูนย์ศึกษาปัญหายาเสพติด จิตแพทย์เอาด้วย กุมารแพทย์นะนี่จิตแพทย์มาแล้วนะ โทรหาด้วยนะที่รักเอาด้วย เอาอะไรอีกครับ ก็คือ ศาสนา บอกว่าศีลสมาธิปัญญาก็อยู่นั่นแหละ ใครโดยง่ายต้องตั้งสติต้องมีสมาธิต้องใช้ปัญญาในการคิด มาแล้วครับ สำนักจุฬาราชมนตรีของพี่น้องมุสลิมแบบไม่เอา มนตรีไม่พอนะ ศาสนาพุทธครับ มหาเถรสมาคม กัด ห้ามปลูกกัญชานำเข้าประจำพิเศษในเขตวัดทั้งหมดทั่วประเทศ สมาคมไม่เอาด้วย 2 ศาสนาแล้วไม่เอา อะไรอีกครับ ปืนกันไปใหญ่เลยเพราะ เขาก็ไปศึกษาเพื่อรู้ว่า ร้ายมากกว่าผลดี ศึกษาธิการ ประกาศ ประเทศ มีกัญชาก็ไปไกล่เกลี่ย อาจารย์เอาด้วย ศึกษาธิการไม่พอ วัดไม่พอ สารเอาด้วย อันนี้เป็นเครื่องมือใครนี่ เครื่องมือยาข้ามชาติไหม เป็นเครื่องมือพรรคการเมืองไหม 3 ประกาศเอาไม่เอาด้วย นี่แสดงว่า หลายคนมาศึกษาแล้วจริงๆพบว่า น้อยกว่า ประธานครับ ถามแบบนี้ ทำอะไร เจตนาดีนะ รองนายกรัฐมนตรีอนุทินเจตนาดีนะ ผมคิดว่าท่านยอมเสี่ยง ละเมิด Un เนี่ย ยอมเสี่ยงกับมาตรการที่จะโดนต่อไปนี้ของ Un จะมาเซ็นทรัล ยอม เสี่ยงกับองค์กรเหล่านี้ที่ออกมาทักทายเนี่ย ฝืนทำเนี่ย ต้องหาจุดดีของท่าน เพิ่งถึงครับ เคยเจอนะ มันก็บอกว่า เพื่อเศรษฐกิจเพื่อสุขภาพของคนไทย วันนี้แพทย์แผนไทยยาแผนไทยมันจะได้เข้าถึงชาวบ้าน กัญชามีประโยชน์เยอะ ต้องยอมเสี่ยงเพื่อสุขภาพของคนไทย อันที่ 1 อันที่ 2 ก็บอกว่าเพื่อเศรษฐกิจ พืชเศรษฐกิจต่อไปนี้จะเป็นฮับยาเสพติดวันนั้นก็จะเข้ามาเงินทองก็จะเข้ามานะครับเพราะฉะนั้น นี่คือ สำคัญมากนะครับ ผมมองดูว่า ทำเองเนี่ย พี่ธนาว่า ที่ดันเลือดนี้ เห็นแกสุขภาพคนไทย อยาก ยากัญชามาสูบ แพทย์แผนไทย คนไทยจะได้ รักษา แต่ว่าท่านอาจจะคำนวณ ผลดีผลเสียบวกลบยังไม่ดีพอวันที่ 2 ท่านบอกว่าเพื่อเศรษฐกิจอันนี้ก็คิดไม่ผิดครับ ผลดีผลเสียผมว่าท่านคำนวณไม่ดีพอ ไม่ดีมีไหมมี ผมพูดตอนต้น กูตอนท้ายตามมานะเดี๋ยวจะรู้ว่าแท้ที่จริงแล้วนี่เจตนาอะไร ด้วยความเป็นธรรมกับท่านอาจารย์ครับขอมาพิจารณาดูซิว่า ยอมละเมิดมาต่างๆ ละเมิดกฎ US ละเมิดลดจำนวนใดละเมิดอะไรก็แล้วแต่มาทั้งหมดเนี่ย แล้วท่านทำให้มันเป็นกัญชาเสรีนี่ อยู่ในกรอบในเกณฑ์ขององค์กรต่างๆคือการแพทย์และวิจัยเท่านั้นท่านรถออกมาเนี่ย แลกกันดู ประโยชน์กับคนแก่จริงๆด้วย มันคุ้ม ไม่รู้เรื่อง ด้านสุขภาพ ขึ้น slide ให้หน่อยว่า ชานี่มันมีโทษและประโยชน์อย่างไร กลับมานิดนึงครับ ประโยชน์และโทษของกัญชานะครับทำงานครับ ตลอดเวลาที่ผ่านมาสิ่งหนึ่งซึ่งรัฐบาลผิด ท่านผิด ไม่อยาก ให้อภัยคือ ส่งสัญญาณ อันนี้ไม่ใช่ครับ ส่งสัญญาณผิดคือ ไอ้คนนี่ รับรู้ข้อมูลข่าวสารผิดว่ากัญชาคือยาวิเศษ กัญชาดีสารพัด กัญชาคือพระเอก จะมาช่วยชีวิตแค่เนี้ย อะไรวะนี่ คนก็คิดว่ากัญชา มีคุณอนันต์ตั้งเลย ก็ยังเชื่อ เชื่อ เราลืมไปได้ยังไงอ่ะ ตำนานกัญชาผมเป็นวัยรุ่นของเราด้วยอยู่ ไม่เอาไม่ใช่ไม่เอา ไม่รู้มันเป็นประโยชน์ถ้าจะเป็นประโยชน์อย่างนี้ต้องขอบคุณท่านอนุทิน คนก็แห่กันชาเป็นประโยชน์เป็นประโยชน์เป็นประโยชน์เป็นประโยชน์ อะไรขึ้นน่ะ หนูกับผลิตภัณฑ์ขายกันตั้งแต่ข้าวผัดตั้งแต่น้ำยากัญชา วันนี้ส่งเสริมให้กินในครัวเรือนอาหารกินไม่หมด แล้ว คนเจ็บคนตายคนป่วยซึ่งผมได้บอกไปแล้ว โดนกับตัวเองท่านประธานผมจะบอกให้ ตัวเองไม่เคยหลอกหรอก เดือนกว่าเนี่ย ผมเองมีนัดกินข้าวกับเพื่อน คือใครบ้างฮะ วันนั้นเลี้ยงต้อนรับเพื่อนบ้าน ไม่ต้องไปเชื่อหรอก เพื่อนบ้าน มานั่งตั้งวงกินกันที่บ้านหลังหนึ่ง เพื่อนอีกคนหนึ่งก็คือชลน่านศรีแก้ว อยู่นี่แหละ ด้วยกัน มีคนนึงกับรุ่นพี่หน่อยอดิศรเพียงเกษ แล้วก็มีคนนั้นคนนี้อีก เกือบ 10 กว่าคน นั่งกินข้าว บอกว่ามีเมนูดีมานะ จะได้กินเมนูดี เมนูกัญชาเพียบเลย โหต้ม ผัด กัญชามาเพียบ โทรศัพท์เลย ไม่กลัวหรอกท่านประธานท่านประธานมองตากับผมรู้ใจกันเรื่องขี้ปะติ๋วตอนวัยรุ่นเคยทำมา สถานะหมดอะ ต้มไก่นี่กินหมดแล้ววันนั้นก็กินเลยท่าน วันศุกร์ครับ ผมไม่ได้ไปดูว่าตรงนั้นมันมีดอกกัญชาอยู่ไหน ถ้วยแกง คนสดๆเลย จะไปเห็นใบมันด้วยเห็นดอกเดี๋ยวจัดการเลยช้อนส้อมจิ้มไปเลย กำลังสนุกไม่นานหรอกครับท่านประธานครับ ผมไปแล้ว มันพิมพ์หัวมันเวียนหัวมันหายใจไม่ออก รู้ไหมนี่ความจริงเลยนี่ ผมหลบหนีจากวงน้ำโดยไม่บอกใคร ตามผมมาหลบหน้าเพื่อนหนีไปไหน เขาไม่บอกใครเลยผมนี่ก่อน วันต่อมาวาดอดิศรเพียงเกษเป็นรายที่ 2 ผมเป็นยังไงครับอาการผม คลานขึ้นบันไดครับ แล้ววันพรุ่งนี้เช้าผมต้องไปเครื่องบินไฟท์เช้านะยกเลิกต้องไปซะเย็นเลย อดิศรเพียงเกษก็ขับรถไปบ้านผิด อยู่คนเดียว อยู่ข้างหลังผมหัวเราะอยู่นี่ ไม่เป็นไร คนอื่นเป็นหมดทำไมจนไม่เป็นเขาเป็นหมอ พ่อเขาเป็นหมอเขารู้ มันมีสาร 2 ตัวอยู่ในกัญชา เขาบอกแล้ว ถามก่อนมันมี CB กับ PS4 ขอบคุณคลิปดีๆมากไม่เป็นไร รักษาโรค rsv นะลูกนะ ผมอยากกินดอกมัน PS4 เต็มๆเลยมารู้ภายหลังเขาบอกว่าจากการวิจัยในดอกมันถึง 20 เปอร์เซ็นต์น่ะ ที่บอกว่าต่ำกว่า 0.2 นี่ ถึงจะกินได้ผมฝากไปเกือบ 20 เปอร์เซ็นต์อ่ะ ออกมาน่ะ พ่อเขาเป็นหมอ คนที่เป็นหมอแคนก็ไม่รอดนะ ขอแค่นี้เข้าบ้านปิดเลย ไม่ได้เป็นหมออะไรเลย เป็นหนักกว่าเขาหน่อย คนโดนจับผมมีเยอะไหมขอดูสไลด์เด็กผู้หญิงอ่ะเด็กนักเรียนใส่กระโปรงล้มคว่ำล้มหงายมีไหมนี่ มิตรภาพนั้นไหม อาการผมเลยบ่มีเด็กเด็กผู้หญิงคนนั้นล้มคว่ำล้มหงายลากไปตามถนนอีกผมบอก เลยนี่คือผม ผมกำลังจะบอกอะไรบอกว่า มันมีประโยชน์ มันมีโทษ ก็คือ บัญชีดีๆเดี๋ยวให้ประโยชน์ ป้องกันโรคได้เยอะ อันตราย ตัวนี้เนี่ยกระจกก็ไปแล้วนี่ โรคอะไรบ้างอะไรแบบนี้กลับมาซิ ดีๆ ตลกเยอะๆยิ่งพูดไม่ผิดหรอก ตัวเล็กมากอ่ะ พี่เป็น FC คือโรค ลมชัก เจ้าบ้านนอกบ้าหมูนี่ กินกัญชาหายนะคุณหมอชนะหน่อย ปวดจากมะเร็ง ไม่ใช่ไม่เยอะนะกัญชามีประโยชน์เยอะนะ ไปโทษมันสิ นี่คือ ทำลายสมองทำลายระบบประสาท ทำให้การเรียนรู้ความจำต่ำ มีนักวิชาการคนมาพูดวันก่อนผมจำชื่อไม่ได้ ในวัยเด็กนะ ไปเจอไอ้ทีเอสซีก็ไปนะโง่ 8 เท่า สมองเยอะ ฉะนั้น ไอ้ที่บอกว่ากัญชาเป็นยาวิเศษกัญชานี้มีคุณสารพัด ทำไมครับ แม่กับพี่น้องด้วยความเป็นจริงว่า มีคุณอนันต์ และมีโทษมหันต์ คุณอนันต์แล้วตรวจมาหานี่แหละมันจึงต้องควบคุม Un ก็ควบคุมถูกแล้ว ยังไง คิดถึงแค่ไหนยังไงแม้แต่ยาแผนไทย ไปกินกัญชาอย่างเดียวผิด คุยกับแพทย์แผนไทยเขาบอกว่าไงครับ กูจะเอาตัวเป็นชาไปใช้หนี้ไปคลินิกมันต้องเป็นตำรับยา ตำรับยาคือใช้มันอย่างเดียวไม่ได้ต้องบวกกับยาสมุนไพรอย่างอื่นอย่างอื่นมันจะมาคาดยึดกันนี่เขาเรียกตำรับยา ไปกินเดี๋ยวกินต้มไก่คนกินดอกมาเลยคุณก็ไม่ตายก็บุญแล้วคุณสุทินอ่ะ งานจะใช้ต้องควบคุม ตอนนี้เองที่ผมกำลังจะตั้งข้อกล่าวหาท่านนายกว่า การปลดล็อคครับ ความรู้ชาวบ้านที่ดีพอ มันพึ่งเกิด เจ็บป่วยมันถึงเกิดการโวยวายกันเต็ม วันนี้ยังมียังมีทยอยเข้าโรงบาลก็ยังมีอยู่ คุณคุณอนันต์โทษมหันต์ PS4 แล้วก็ cb3 2 ตัวเนี่ย แยกแยะ ท่านแบบเล่นแบบไม่คุ้มเลยนี่ท่านกำลังจะบอกว่า ปลูกได้ครอบครัวละ 10 ต้น ทำอะไร อาหารนั่นแหละครับ รู้ได้ไงว่าอันไหนคือ thc อันไหนคือสิ่งดีๆ ชิบหายเลยนะเนี่ย ไม่พอสิ พิเศษกันน่ะ วันนี้กฎหมายก็ห้ามนะ บอกว่าการปรุงอาหารการนู่นนี่นั่นถ้าต่ำกว่า 0.2 นาทีได้ ใครจะไปตรวจที่ F4 เรื่องนี้ค่อยมาว่ากัน ที่สำคัญที่สุดท่านประธานที่เคารพครับ ทำไมควบคุมให้ความรู้ประชาชนที่ดีพอก็หมายความว่า ล็อคในขณะที่ประชาชนยังไม่พร้อมทั้งคนไม่พร้อม เสียหาย หายังไงเนี่ย น้ำหนักเอา ปล่อยกัญชาเสรีอย่างนี้ต่อไป ก็ปล่อยประชาชนแบบนี้ต่อไป อะไรจะเกิดขึ้นกำลังจะตอบว่าท่านจะตอบว่าไงว่า นี่ไงกำลังออกกฎหมายอยู่นี่ไง นี่ไงกำลังจะออก มันก็มีหมดแล้วเนี่ย แม่ตัวนี้ออกมานะ ผมไปดูแล้ว วิธีการงบประมาณ 6 คนของผมนี่ คุยแล้วนี่ ยังไม่ใช่หรอก ให้เสรี แล้วก็สำคัญที่สุด การที่จะไปตรวจ thc และแยกคีรีออกไม่มี ไม่มีได้ไงเครื่องตรวจเครื่อง 15 ล้าน ตรวจ covid ไม่ว่า จะต้องส่งเข้า Lab ชวนใครไปตรวจ อย่างนี้คือแม้ท่านจะออกกฎหมายนะ ไม่พอจบนี้ผ่านนะ ใช้ทางปฏิบัติมันไม่ได้ ตรงนี้ เรื่องสุขภาพจึงเป็นเรื่องที่ต้องไปคิดว่า คุ้มหรือไม่คุ้ม รู้ไหมครับว่า แม้แต่ยาแผนปัจจุบันวันนี้เนี่ย หมอจ่ายตามโรงพยาบาลเนี่ย ดีแค่ไหนมันก็มีโทษ อย่างที่ว่ายายคิดถึงไม่มีโทษ ยามะเร็งแก้โรคปอดโรคตับอะไรก็บอกมาสิสักอย่างอันไหนไม่มีโทษ มันมีคุณและมีโทษเพราะฉะนั้นหมอเขายังควบคุมเลยนะครับ รู้ตัวไหม ประเทศไทยแพทย์แผนไทยแล้วก็ ให้ยาแต่ละชนิดต้องบอกว่าคุณกินก่อนอาหารนะ ไปกินหลังอาหารนะเจออีกนาน ต้องกินวันละ 2 เม็ดนะ คุณไปกินเสรีแบบเต็มที่ไม่ได้นะไปพังงา เท่านั้นไม่พอนะ ที่สุดก็คือ ห้ามไปซื้อยากินเอง คุณต้องซื้อยากินตามแพทย์สั่งเท่านั้น คืออะไร แม้แต่ยาแผนปัจจุบันเขายังต้องควบคุม เมื่อก่อนร้านขายยานี้มีแต่หมอตี๋เนี่ย มีเภสัชกรนี่ ฟังมาแล้วชีวิตมนุษย์ไป เบื้องหลังกระทรวงสรุปปฏิรูปครั้งใหญ่ต้องมีเภสัชกรประจำร้านขายยาเพราะอะไรต้องควบคุม จนต้องควบคุม ไม่ได้ พาราเซตามอลเนี่ย อยากกินอะไรลองไปฟังอะไรคุณน่ะ บัญชาเนี่ย ไปปล่อยให้ชาวบ้านต้มกินโดยไม่ควบคุมได้ไง ปล่อยให้กินแบบเสรีได้ไง อันนี้ต้องมาเรื่องที่ 2 เรื่องสุขภาพผมคิดว่า มีปัญหา เศรษฐกิจ มันก็มีเหตุผลนะ จะบอกว่าต่อไปนี้เราจะรวยเพราะยาเสพติด กัญชา กัญชาส่งออก พี่น้องชาวหมู่บ้านครอบครัวละ 6 ต้นขายได้คำพูดในคลิปอ่ะกิโลกรัมละ 7,000 กว่าบาทเลยนะ 6 ต้น วันนี้ต้องตั้งหลัก มาดูดีๆ ภาษาอังกฤษคุ้มไหม รัตนา relax แต่ผมว่า ไม่ใช่ คำถามที่ 1 ต้องถามกันว่า แล้วก็ไปขายที่ไหน วันนี้ที่ทำเยอะๆ ฟาร์มเยอะๆเศรษฐกิจวิสาหกิจชุมชนเกือบทุกบ้าน ชาวบ้านก็เริ่มปลูกก็ไปแจกเขา แล้วก็ ลงทุนน้อย 20 ล้าน 30 ล้าน 50 ล้านเนี่ย ลงทุน ไปขายไหน พี่ก็แล้วกันน่ะ ผมจะถาม ทุกประเทศทั่วโลกวันนี้ เขาถือว่าเป็นยาเสพติดจุ่ม วันนี้นี่ มีกี่ประเทศและมีประเทศเตือนคนไทยอย่ามาเที่ยวเตรียมคนเขาอยากมาเที่ยวเมืองไทย ไปไอ้ใครอ่ะหนุ่มบาซิลกลับไปวัดถูกจับทันที ตอนนี้ทั่วโลกยังถือว่าเป็นยาเสพติด คุณพ่อเขาเป็นคนส่งออกโดนจับ โดนจับ ขายได้ทำอุตสาหกรรมทางยาโอเค วันนี้เอาอีกทีนะ ตัวเองให้ได้ทางการแพทย์ การวิจัย เราทำการค้า จะพอได้คือ มาทำอุตสาหกรรมยา มาทำเป็นยานี่แหละ รู้ไหมว่า มาตรา 23 ของ สัญญาหนี้เขาบอกว่าไงรู้ไหมครับ การที่จะปลูกกัญชา มาแปรรูปหรือทำเป็นอุตสาหกรรมยา 1 ภาคีคือประเทศนั้นน่ะ มึงต้องมีองค์กรเฉพาะในประเทศตั้งขึ้น องค์กรเฉพาะ แล้วทำอะไรอยู่ตอนนี้ องค์กรนี้ต้องพิจารณาอนุญาตให้ปลูกโดยกำหนดโซนนิ่ง ที่ไหน เท่าไร กำหนด GPS ด้วย รีบรายงานต่อ รายงานต่อไป yented องค์กรควบคุมกฎหมาย องค์กรนี้นี่จะเป็นคนอนุญาตให้ใครปลูกเท่าไหร่ แล้วแต่คุณให้เกินไปนี่เวลาไปรายงานใน SCB เขาเขาก็ไม่ใช่นี่ไม่ใช่ทางการแพทย์นะ แล้วท่านรู้ไหมว่า วันนี้นอกจากอนุญาตควบคุมแล้วนี่ คุณจะขายกัญชาได้นี่ ขายเพื่อแปรรูปเป็นยาเนี่ย ขายตามตลาดนัดไปช่างตั้ม อ้อยไม่ได้นะแบบนั้นคุณต้องขายให้องค์กรนี้โดยเฉพาะ แล้วก็จะส่งออกทั่วโลก โรคต้องมาซื้อกับองค์กรนี้เท่านั้น จะไปทำนอกเหนือจากองค์กรนี้ไปเจรจากันเองไปซื้อกระเด็นไปขายเป็นเองไม่ได้ วิธีการสื่อสารที่ผิดหรือเปล่า 100 คนถูกวันนี้ แต่งตัวไปทำกับสภากัญชาระดับประเทศระดับจังหวัดจังหวัดงวดนี้ผมก็เห็นใจและสงสารท่าน การจะขายตามกฎ Juventus มันไม่ง่าย การจะปลูกกัญชาเพื่อมาแปรรูปแล้วทำเป็นยาส่งนอก และที่สำคัญที่สุด เขายังรังเกียจกันอย่าส่งภาพคุณถูกจับ คุณถูกจับ เขย่าด้วยกับคุณ วันต่อมาเศรษฐกิจยังไม่ได้จากตรงนี้ จัดการท่องเที่ยว บอกว่าจะได้จากการท่องเที่ยวแน่นอน ท่องเที่ยวคือรายได้ดับ 1 ของเรามาตลอด หลังจากการท่องเที่ยวมันชอบไปนานแล้วเนี่ย ก็คิดว่าจะเอากัญชาหรือปัญหากัญชาขึ้นมาปั๊บ ท่านฟังอย่างนี้นะ การท่องเที่ยวนี้ต้องกำหนดยุทธศาสตร์นะ ขายอะไรสำหรับประเทศไทยนิ ดึงนักท่องเที่ยวมาขายอะไรต้องมีนะ เขาจะขายอะไรกับกำหนดกลุ่มเป้าหมายเป็นยังไง ประเทศไทยเราขายอะไรครับ Friendly คนไทยสไมล์แลนด์ยิ้มเป็นเพื่อนเป็นมิตรกับคนทั่วโลกเขาเรียกเฟรนลี่คือเป็นเพื่อนกับคนนี้กูจะจำใส่ใจดี ซีแซนด์ซันไปพัทยาไปภูเก็ตมีทะเลมีหาดทรายขาวอาบแดด อีสานไปดูวัฒนธรรมอันงดงามไปดู พิณแคนซอภาคเหนือสะล้อซอซึง ความงามศิลปะไปโบสถ์วิหาร ป้าแก้วไปดูศิลปะทำดีงามนี่คือจุดขายของไทยที่ได้มาตลอด ถ้าวันนี้ต้องคิดจะเอากัญชาเป็นจุดขายนะ พวกสูบกัญชามา พวก Family พวกครอบครัวลูกหลานพวกโฮมสเตย์พวกผู้สูงอายุเขาจะมาไหมครับ ตราปั๊มเมื่อก่อนนึกถึงประเทศไทยคือความอ่อนช้อยความงามนึกถึงคนไทยยิ้มแย้มแจ่มใสนึกถึงตลอดอยากมา วันนี้สำหรับการปรับ 1000 กัญชาปรุง ถนนข้าวสารทำอย่างนี้ เด็กกำลังเมา ครอบครัวไม่มานะ โฮมสเตย์หนีหมดนะ ผมก็ไม่ได้ห้าม เราจะเปลี่ยนเอาจากจุดขายนั้นมาเป็นจุดขายกัญชาผมก็จะบอกท่านว่ามีแล้วไงที่มาเก๊า หิมะเกาหลีเขากลับ ไปเมืองเก่าชิโน พ่อเขาอยากได้นักท่องเที่ยวซึ่งเป็นนักพนันเขาก็ต้องขายคาสิโน มีไหม นิมนต์ที่มาเก๊า หนุ่มสาวแต่งงานใหม่ครอบครัวผู้สูงอายุไทยไปมาเก๊า เอาก็ไปบวชนักการพนันไปเพราะ ขายจุดนั้นก็ได้ลูกค้าจุดนั้น ไปถึงฮ่องกงว่าจะไปมาเก๊าไม่ไปด้วยหรอกให้พ่อมันไปแทงอย่างเดียวแม่กับลูกนอนอยู่ฮ่องกงฮ่องกงขาย Shopping บริการ สหรัฐอเมริกา ท่องเที่ยวของเขาคือนักการพนันทั้งหมดทุกวัน มวยแชมป์โลกอยู่นั่น เวกัส เราก็จะได้อะไรถ้าเขาขายกระจาดก็จะได้กัญชาดิ ตุ๊กตามานี่พวกเอ็งหมดไหม วันนี้คนแต่งงานเสร็จปั๊บ ทำไมเขาไปเที่ยวมัลดีฟส์ ทำไมไปหา y ไปสูดอากาศบริสุทธิ์ไปดู seeson ไปดูความงามธรรมชาติอย่างนั้นเข้าไป ยังไงจบใหม่ๆไฟไม่มาก็ไม่มีทาง จะมาไหมนครกัญชาอย่างเราไม่มี ไม่คุ้มถ้าลองคิดดู นี่คือการท่องเที่ยว เราคิดว่ามันจะเกิดแล้วท่านบอกว่า มีอันนึงที่จะดึงดูดนักท่องเที่ยวหลักคือครับกัญชา กัญชาคือยังไง คนที่อยากจะมารักษาตัวเองด้วยอย่าพื้นบ้าน คนที่เขาอยากจะมารักษาตัวเองด้วยอย่ากันชาย เขาอาจจะมาที่ประเทศไทย ท่านครับ ท่านต้องทำ กัญชา เพื่อการแพทย์อย่างเดียวนะ แล้วกำหนดบริเวณนะ เจ้าที่กรุงเทพฯจะเอาที่เชียงใหม่จะเอาที่นครนายก วันนี้เป็น ราชา คลินิกกัญชาก็เอาไป แล้วคุณจะไปเอาสันทนาการสูบกันเต็มประเทศอยู่นี่ ภาพกัญชาจริงๆอ่ะท่านต้องทำกัญชาโดย ปากแพรก คุณจะมา แล้วจำกัดบริเวณซะที่ใดที่หนึ่งจังหวัดใดจังหวัดหนึ่งคนจะมา ถ้าคุณปล่อยมั่วกันทั้งประเทศแบบนี้ กัญชาถ้าเขามาเพื่อจะรักษายามันจะไปเจอพวกพี่อย่าเล่นงานก่อนไม่มีใครมาหรอกครับแต่แกไม่ชัดเจน ตรงนี้สำคัญ เรื่องการท่องเที่ยวจะต้องไปคิดบวกลบคูณหารว่าคุ้มไม่คุ้ม แล้ว สภาพก็ดูไม่คุ้ม เศรษฐกิจ กูจะเสียมากกว่า แล้วไอ้ที่จะได้มาโดยไม่คิดก็คือ ปัญหาสังคม ภาษาสังคมที่เราไม่คิด ว่าไงครับ เปิดให้สูบเสรี เพราะว่าผมเชอรี่ได้ไงอ่ะสุทิน ก็ประกาศแล้วไง ประกาศกระทรวงสุขห้าม ผมไปดูมาทุกประกาศนะ แล้วทุกคนช่วยผมคิดที่จะผ่านเนี่ยเป็นคนช่วยกันดิ ไม่มีกฎหมายใดไม่มีประกาศใดแล้ววันนี้ที่จะห้ามคนเสพกัญชา มีอยู่อย่างเดียวประกาศกระทรวงสาสุขคือ เกษตรในที่สาธารณะ แล้วก็ จำหน่ายให้คนอายุต่ำกว่า 20 ปี ตีความว่ายังไงครับ คนต่ำกว่า 20 ปีนะห้ามไปขายให้ใช่ไหม ยังไม่เสร็จ ในบ้านได้ใช่ไหม พี่ก็ไม่ต้องไปซื้อใครมาเสียบล่ะ กลางถนนน่ะ ที่บ้านปลูกเองนี่ วันนี้ผมตีความประกาศและกฎหมายมันออกแบบนั้นนะ วันนี้ไม่มีข้อใดห้ามเจ็บ มีแต่เธอ ห้ามเสียบในที่สาธารณะที่บ้านได้คอนโดได้เต็มที่อพาร์ทเม้นท์ได้ พี่สอบได้ ห้ามขายให้เด็กต่ำกว่าอายุ 18 ปี อายุ 18 ปีก่อน 20 ปีอายุต่ำกว่านั้นอยากเสพ เสียดายใช่ไหมครับ จะซื้อมา 10 บาทใช่ไหม เป็นอย่างนี้ ประกอบกับ ต่อไปนี้ กัญชาบ้านละ 6 ต้น บัญชามันจะบานทั่วประเทศ แล้วเด็กเสิร์ฟได้ จะซื้อ กฎหมายก็เสร็จที่บ้านอย่าเดินมาถนนเหมือนในคลิปที่ทำตามที่พูด เกิดอะไรขึ้นครับ อุปกรณ์เขาถึงที่ตกว่า ประกันเด็กออกจากกัญชาได้เหรอ โรงเรียนวันนี้ประกาศห้ามเอากัญชาเข้าไปในเขตโรงเรียนสายแล้วและมนตรีนุช เข้าโรงเรียนคุณครู ขายแล้วครับ มันหายไปจากบ้านแล้วครับ หรือมาจากบ้านแล้วครับ โรงเรียนก็ไม่ได้ใช่ป่ะ อกแตกตาย ผมเป็นครูบลู ปัญหาเด็กมันแก้ที่โรงเรียนอย่างเดียวไม่ได้หรอก อธิบายมันอ่อนแอแต่ที่บ้านไม่ช่วยอุปกรณ์ไม่ช่วยสังคมไม่ช่วยกูไม่มีทาง วันนี้ปล่อยกัญชาเสรีที่บ้านปลูกได้ที่บ้านเสร็จแล้วที่บ้านมาถึงโรงเรียน ไม่มาด้วยเชื่อสิ นอนกลางวันอย่างเดียวคนเสพกัญชา งั้นไม่พอ รู้ไหมว่า ยาบ้ามันเต็มบ้านเต็มเมืองอยู่แล้ว เดี๋ยวมันจะผอมจะพูด เอากัญชาไปลงอีก บอกว่าเดี๋ยวจะออกหมายควบคุมผมบอกแล้วว่า ไม้อัดจะออกได้แต่ในทางปฏิบัติยาก ตำรวจของเราวันนี้ครับ รับไม่ไหว การใช้กัญชาทุกต้นส่งข่าวทุกบ้านทุกเดือน การป้องกันยาเสพติดที่สำคัญวันนี้ที่เขาทำกันทั่วโลกหนึ่งป้องกัน ตอบตาม บำบัด 1 ป้องกันปราบปราม 3 บำบัด ป้องกันคือทำยังไงครับการป้องกันที่ดีที่สุดคือพันธุ์กัญชาหรือการยาเสพติดออกห่างไกลจากเยาวชน อยากให้ชุมชนมียาเสพติด ตอนเยาวชนออกห่างยาเสพติดเอายาเสพติดหนีจากแผ่นดิน การที่ดีที่สุด อยากต่อยกัน ในบริเวณจำกัดการปลูกจำกัดไล่ออกไปไกลๆ ยุทธศาสตร์สำคัญของการป้องกัน วันนี้ท่านทำตรงกันข้าม กัญชาไปถึงบ้านเลย ทุกวันเลย ไปกันไหมครับ ผมนี่พูดก็พูดนะ ชุมชนต้นแบบไปปลูกอยู่แถวตีนเขา หัวไร่ปลายนาแอบไปปลูกนะ เด็กเยาวชนที่บ้านยังดันไปสูบได้ วันพรุ่งนี้ ตื่นขึ้นมาก็เห็นแล้วที่หลังบ้าน กฎหมายอย่างนี้ แล้วบอกอีกอย่างนึงด้วยว่าความเป็นครูความเป็นนัก คนที่อยู่กับเด็กนี่ รู้เลย วันนี้ถ้าสังคมอ่อนแอแบบนี้นะ ตำรวจในกระบวนการยุติธรรม Order และกฎหมายที่ไปออกให้สันนิษฐานกระทงความผิดเป็นผู้ขายไม่ได้เดี๋ยวมันจะพูด และสถาบันครอบครัววันนี้ แตก แต่งงานแล้วไม่อยู่บ้านหรอก เปอร์เซ็นต์เด็กอยู่กับตายายปู่ย่าตายาย โรงเรียนเลย แล้วปวดหัวที่สุดคือปู่ย่าตายายเอาหลานไม่อยู่ อ่อนแอ ยาบ้ากัญชาไปให้ กัญชาไปไว้ในครอบครัว แม่ก็จะต้มกิน ไม่รู้จะเจอ cdd.go.th ไม่รู้ พ่อกับลูกชายก็จะสู้กันในห้อง ผิดกฎหมายเลย กลับบ้านไปก็ตาหวานไปเลย นอนกลางวันน่ะ นี่คือสิ่งที่เป็นห่วงและเป็นห่วงมากกว่านั้นก็คือภาพพจน์ของประเทศ เกียรติภูมิของประเทศ ผมถึงบอกแล้วว่าเมื่อก่อนเค้าหลับตานึกถึงประเทศไทยครับเจอความงาม ความอ่อนหวานเจอแฟนที่เจอความเป็นเพื่อนเป็นมิตร ธรรมชาติที่สวยงามถ้าวันนี้หลับตาลงปั๊บ เป็นนครกัญชา อะไรจะเกิด วันนี้ เขาห้ามคนของเขากี่ประเทศห้ามไม่ให้มาประเทศไทย ที่ประเทศลาววันนี้ สไลด์มีไหม ก้อยเราคือจีนเลยก็นักท่องเที่ยวใหญ่ 5,000 ไม่ได้ห้ามนะเพื่อนเพื่อนไปทำโทษเพื่อน ประมาณประเทศไทยยาเสพกัญชานะมีในสารกลับไปประเทศไทยกับประเทศเขาตรวจเจอติดคุกถึงประหารชีวิต กระโปรงญี่ปุ่นรอบ คนของเขาหมด ปาก มาประเทศไทยระวังกัญชา บรรลัยแล้วนะภาพพจน์ประเทศ ประเทศจะตาย ไปข่มขืนนักท่องเที่ยว เขาเตือนอย่างนี้นี่ภาพพจน์มันพังแล้วนะ แล้วตัวไม่พอดี แล้วต่อไปจะพบว่าคนปกติมันก็ห้าม แล้วก็จะไปสู่ห้าม ภาพพจน์ประเทศเกียรติภูมิประเทศเหลือไหม นั่นคือคนต่างชาติมาเที่ยว กลับไปเขาเช็ค ตรวจอย่างรอบคอบตรวจอย่างละเอียด ทำจะตกกับคนไทยไม่ตอบนี่ลองคิดด้วยกันสิว่า คนไทยไปต่างประเทศบ้างอ่ะ คนไทยไปต่างประเทศบ้าง คนไทยไหม มาจากประเทศไทยต่อไปนี้ พยากรณ์อากาศ คนไทยด้วยความเป็นมิตร คนไทยเข้าประเทศ มันจะพบกัญชาไหม มาด้วยไหม ไปเข้าด่านตรวจศุลกากรด้วยกันตอบด้วยกัน เดินตรวจ 3 ด่าน ต่อไปประเทศไทยจะตรวจหน้าด่าน ตรวจสอบด่านคนไทยตรวจรหัสผ่านเลย ปัญญาต่างประเทศ ไม่ใช่ผมที่ตกจาก ไม่ได้ ลูกหลานเราอ่ะ เอาแล้วครับ พูดมาทั้งหมดนี่กำลังจะบอกว่า ท่านละเมิด กระดุมเม็ดแรกผิดคือ แถลงนโยบายของท่าน มันไปขัดกฎหมายโลกซึ่งถ้าคนแก้มันก็ขัดเขา มันบอกว่า รักษาโรค ชาไม่ใช่ยาเสพติด กฎหมาย ยาเสพติด สารในยาเสพติดสารเสพกัญชาหายไปทันทีไหมกับกฎหมาย พอมีกฎหมายประกาศใช้ป่ะ ก็ยังอยู่ PHP ก็ยังอยู่ มันก็ยังติดเหมือนเดิมแต่ที่หายคือโคตรเท่านั้นที่มันหายจำแยกแยะให้ดีนะ มันไม่ใช่ยาเสพติดก็คือมันก็ยังเป็นมัน ที่หายไปคือเราไม่เอาโทษด้วยกันเฉยๆ ก็ยังเป็นยาเสพติด วันนี้ก็ยังติด กินดอกวันนี้ก็ยังหัวทิ่ม กฎหมายเอาผิด ตรงนี้ ท่านครับ แล้วที่ทำมาทั้งหมด ท่านหนึ่งกฎหมายโลก 2 ระเบิดรัตโนทัย 3 ท่านออก กระทรวงสาสุข เกินเลยไปจากที่สภาอนุมัติ แล้วท่านละเลยไม่ควบคุม อากาศจากวันนั้น จากวันที่กฎหมายออก จนถึงวันนี้ ตรวจ เห็นเด็กสูบกัญชาวันนี้ ที่วางขายกัญชาข้างถนนที่เชียงใหม่ที่ข้าวสาร กี่วันที่มันจะสูญญากาศไปอย่างนี้ กฎหมายด้านชม กฎหมายควบคุมช่างจบ มันก็ยังขับอยู่ดี เขาจะมาเยี่ยมไหมมาแน่ เมื่อไหร่จะพิมพ์เดี๋ยวจะบอก ยกเลิกครับ แล้ววันนี้ ถ้ามาเทียบกับผลที่จะได้ผมอาจจะละลายเสร็จแล้วนะ สุขภาพ จะพูด ภาพต่อ เศรษฐกิจผมบอกแล้วว่าคุ้มไม่คุ้ม สังคม อะไรอ่ะ ทำใจแข็งมากนะที่จะพูดต่อหน้ากับคนที่เขารบกัน มีประโยชน์ทับซ้อน ถึงทำแบบนี้ นายกมนตรีต้องฟังนะ ประโยชน์ของแรก ประโยชน์ทางการเมือง ฉันอยากได้ฉันจะพูดกับเธอแล้วฉันต้องทำ ทำให้ได้คะแนนเสียงพูด พี่ทางการเมืองนะ ว่ากัน ภาคไหนไม่เอ่ยชื่อเลยให้เกียรติกันมีเกียรติภูมิทุกพรรค เราอยากได้กี่คะแนนกันจะได้ นายกรัฐมนตรีก็ทำเพื่อการเมือง อยากอยู่ต่อเท่านั้น ไม่มีภาวะผู้นำ ผู้นำต้องแลกสิไม่ได้นะไม่ได้นะ ไม่เอานะผมไม่อยู่ก็ไม่อยู่นะนี่เพียงอยากอยู่ในตำแหน่งยอมทุกอย่าง แป๊บนึงถึงชีวิตเยาวชนน่ะ ประเทศ ฉันอยู่ เขาจะไม่ให้ทำพักนี้ถอนตัวฉันเอง นี่คือผลประโยชน์ทางการเมืองที่อยากได้ ผลประโยชน์อันต่อมา มาตลอดนะ บอกว่ามีนักการเมืองใหญ่ไปทำไร่กัญชาที่เป็นเพื่อนบ้าน หมื่นเป็นแสนไร่ ผมข้ามไปประเทศนั้น ถามผมแล้ว เมืองรู้เขารู้เขาดูทีวี มันก็ไม่รับผมไม่เกี่ยวนะ คือกันหมดรู้ว่าการเมืองใหญ่ไปทำไร่กัญชาที่ลาว บริษัทยักษ์ใหญ่วันนี้ ไปหมด วางระบบธุรกิจให้หมด วันที่ 9 วันที่ 9 ครับ ที่ผ่านมานี่ ดอกกัญชามีวางขายในร้านสะดวกซื้อ วางแผนไว้ก่อนไหม มีคนกระซิบบอกว่า มีบริษัท ยักษ์ใหญ่ในญี่ปุ่นแอบมาตกลงครับ เมืองไทย อันนี้ก็พูดแค่นี้แล้วกัน ที่สำคัญที่สุด มันจำเป็นต้องพูดดังถ้าไม่พูดเข้าใจว่าสุดที่ล้มมวย ไม่แน่จริง พูดไม่หมด ไม่หมดนี่ก็เสียหาย ถึงพักด้วย เป็นข่าวเป็นข่าวเมื่อสัปดาห์ที่แล้ว ตอนนี้ตีพิมพ์อยู่ ไทย ลุยธุรกิจ บรรจงเต็มที่ ไม่ได้ปิดบังอะไรนี่ก็เป็นข่าวทั่วไป เข้าไปดูนะครับ เข้าไปดู มันใช่ไหมต้องไปดูกับท่านน่ะ ให้ความเป็นธรรมไหม ไปพบว่า ไม่ใช่ข่าวโคมลอย การแจ้งเปลี่ยนแปลงธุรกิจในตลาดหลักทรัพย์ ว่าบริษัทเอสทีไอเนี่ย ต่อไปนี้ ทำธุรกิจเหล็ก พ่อจะมาทำธุรกิจกันชงแล้ว ไม่ว่ากัน ปี 64 นี่เอง หุ้น ประทานโทษเลยครับจงพูดด้วยความ ตั้งใจนะ บอกว่าเป็นครอบครัวชาญวีรกุล ถือหุ้นเยอะ ลพบุรีผมยังไม่เกี่ยวนะ ดอกอัญชันขึ้น สวัสดีครับท่านแสดงทรัพย์สินแล้วนี่ถ้าโดนไปหมดแล้ว โอนไปให้ใคร รู้ตัวบ้างไหมล่ะ หุ้นใน set50 เอาไปทำธุรกิจกัญชง ดนตรีของเราเนี่ยเป็นความนำไปบริหารจัดการในบริษัทนี้ได้ไหมคงไม่หรอกครับ ไม่มีในนั้นแล้ว บริหารทางอ้อมอย่างไรก็เหมือนชิโนทัยที่เรารู้กัน ที่สำคัญที่สุด เกียรตินาคินภัทรก็ต้องได้รับผลประโยชน์จากหุ้นปั่นหุ้น กำไรมาก็เกียรตินาคินภัทรก็ได้ ถ้าคิดได้มันจะตกถึงขั้นไหม ถึงนั่นก็แสดงว่าผลประโยชน์ทับซ้อน ไม่ใช่ สังคมเขาถามมา ที่เคารพครับ ผมว่ามาเนี่ยทั้งหมดเนี่ย นายกรัฐมนตรีอยู่ไหน ดรมนตรีท่านนายก ไม่อนุญาต ไม่เห็นด้วยไม่ให้ทำ เรื่องนี้ไม่สำเร็จ กินอย่างเดียวไม่ได้ท่านทั้งสองต้องรับด้วยกัน อธิบายกับสังคมว่า ธุรกิจเหล่านี้ สมยงค์กับธุรกิจ ชงกัญชายังไง ขอเป็นทำแล้วขอคุ้มครองกับนักธุรกิจทั้งหลายวันนี้ที่มาทำกัญชา ลงทุนไปเยอะ ทางบริษัทบอกว่าบ่นเลย รู้ว่าทำกันแค่นี้ไม่ยอมลงทุนมาสิเจ๋งอ่ะหาย หลงเชื่อ แล้วขอความเป็นธรรมให้กับวิสาหกิจชุมชน ญาติพี่น้องผมเนี่ย แล้วยังไงครับ บอกว่า แต่ขายได้ไหมครับเพราะ การปลูกกัญชาวันนี้ที่จะได้สารครบถ้วน ตามที่จะมาแปรรูปเป็นยา Nissan TH เข้มข้นได้ระดับ อีกอย่างนั้นฟังนะพี่น้องต่างประเทศ เข้มข้นแล้วครับซื้อนี่ ปลูกในโรงเรือนปิด ดินที่นำมาปลูก ต้องเป็นดินที่ได้สเปค ต้องได้ วันนี้เขาลงทุนโรงเรือนไปอย่างต่ำ 20 ล้าน วิสาหกิจชุมชนผมเนี่ย มีปัญญาไหม แล้วชาวบ้านจะบอกว่าครอบครัวแล้วฉีดต้นอ่ะ ขายได้ไหม ไม่มีทางแล้ว เส้นทาง อะไรครับ ไม่ได้สเปค ศาลไม่ครบ แล้ววันนี้ในกรรมาธิการวิสามัญก็พูดกันด้วย บอกว่าจะให้ครอบครัวและชุมชน ไม่ได้มีเจตนาจะให้ชาวบ้านถูกขายแล้ว แล้วตอนในคริสตัลกระดุมเม็ดแรกทำไมบอกว่าขายได้กิโลกรัมละ 70 บาท แล้วจะรวย กลายเป็นป้องกันชานิ มาถึงขั้นนี้บอกว่า ต้นมันขายไม่ได้ เขาจะบอกว่าขายได้วันนี้ผมจะเถียงกันคอร์ด สาร CFC มันไม่ได้ ปลูกแล้วขายไม่ได้ไปไหน นั่งก็ถูกหลอกแล้ว วันเกิดครอบครัวจริง ไม่ได้ไปไหน กินกันในครอบครัว รักษาโรค ชัดเจนนะในกรรมาธิการวิสามัญเข้ามาผมจะไม่รับ ต่อไปนี้ ทุกครอบครัว ปลูกกัญชา ขายไม่ได้แต่เอาไว้กิน และเอาวิเศษ collapse เนเธอร์แลนด์เนเธอร์แลนด์เขามีเพียงและ 26 coffee shop ในสหรัฐอเมริกาก็มีบางรัก กับขอบเขตด้วย วันนี้ฟาดก็มาทั้งหมดตั้งแต่เย็นเลยนะนี่ทุกครอบครัว ผมถึงบอกว่า วันนี้นี่ ผม ถ้าจะกลับใจวันนี้บอกว่าเอาเถอะเลิกเสพ ไม่ให้ออกกฎหมายใหม่เลิกเสพเลิกนั่นเลิกนี่ เอาเฉพาะทางการแพทย์ จะกลับใจแบบนี้ แล้วยิ่งจะทำตามคำร้องขอของ องค์กรแพทย์ทั้งหลายคือ เอากัญชากลับไปไว้บัญชียาเสพติดเหมือนเดิมท่านทำได้ง่ายๆเลย ประกาศกระทรวงสาสุข ก็จะไปอยู่นั่นแล้ว ผมยังเชื่อว่า คุมกัญชาหรือดึงกัญชาออกจากเด็กไม่ได้ วันนี้มันไปไกลถึงทุกรอบตัว ขนาดไหนก็วันนี้ รัฐบาลแจก สาธุ ครอบครัว สวนเกษตรก็เอากับเขาด้วย กัญชาแล้วนี่วันนี้มีโปรแกรมออกมาแล้ว แบบนี้ก็ทั้งแผ่นดินน่ะ ฝากว่าทั้งแผ่นดินจริงๆ ไม่ดีนะ ผมจะสรุปว่า พี่น้องฝากคนทำกัญชาฝากวิสาหกิจชุมชนทุกท่าน พรรคเพื่อไทยไม่ได้คัดค้าน ก็ไม่คัดค้าน มันมีทางที่จะทำได้โดยไม่มีผลกระทบ เอาที่มันเป็นประโยชน์ให้โทษกันดีๆก็คือ 1 ผลกระทบจาก Un ก็ไม่จำเป็นต้องกดออกจาก กลับไปใช้ยาเสพติดอิ เราก็เอาไว้ในบัญชียาเสพติดเช่นเดียวกับประเทศเนเธอร์แลนด์ แต่ขออนุญาต Un ซะ ขอทดลอง ขอทำจากวงการแพทย์แล้วก็ผักวิจัย ขอดูเอ็น แล้วก็มาตั้งองค์กรขึ้นมาควบคุมอย่างที่บอกว่าเนี่ยตามมาตรา 23 ของเขานี่ ต้องตามนี้ แล้วใครจะปลูกก็ปลูกแต่มาเข้าตามช่องนี้นี่คือทำธุรกิจบนฐานความเป็นจริงที่ควรจะมีจะเป็นเขาก็จะไม่ได้เจ๊ง ธุรกิจก็จะไม่ได้หลงผิด ทำขนาดไหนก็ไปดู Supply ของโลกไปดู Supply ของประเทศที่ต้องการกัญชาแล้วก็ลงทุนทรัพย์พอดีพันล้านมันมากไปก็เอาสักเท่าไหร่นี่นักธุรกิจทั้งหลายต้องแบบนั้น วิสาหกิจชุมชนวันนี้ ฉันจะทำขายได้ต้องทำโรงเรือน อย่างต่ำต้อง 10 ล้าน 20 ล้าน ไม่มีไม่มีจะทำยังไงดี เยียวยาเขาครับ มาไกลอย่างนี้แล้วนี่เขาต้องเช็คเนี่ย นักท่องเที่ยวยาคืนเงินให้เขาเถอะ จะไปชวนเขามาทำอย่างอื่น แล้วจะทำแบบสุทินพูด คนไทยก็ไม่ได้ใช้กัญชาทางการแพทย์ทำได้ ลบ อยู่กันไปก็เอาแค่นั้นหลังรพ. สต ปลุก บริเวณ แล้วก็กลับบ้านก็ต้องใช้ในราคาถูก จะไปทางบางบัวทอง แต่วันนี้สายซะแล้ว ขายเท่าไหร่ครับ ดูเจตนาจะเป็นอย่างอื่นไปมากกว่า ผมจึงไม่ไว้วางใจ อยู่ต่อไปเนี่ย มันจะต้องเตลิดเตลิดไปมากกว่านี้มาก เราก็พี่ตกกันแบบ หัวลุกแล้ว ไม่ไว้วางใจท่าน แล้วก็ยังมีถ้าเป็นเรื่องผลประโยชน์ทับซ้อน ชาวบ้านต่อพวกผม นายกมนตรีไปไหน ดีขึ้นไหมมด แล้วท่านมีความผิดเต็มประตูหนีไม่ได้ นั่งคนเดียวอย่างนี้ไม่ได้ ต้องมานั่งฟังแล้วก็ต้องตอบ เอายังไงกับตู้เย็น Un มันจะมาเอาเราเอายังไงฟัง เขาก็จะเมื่อความผิดสำเร็จ ซึ่งก่อนยังไม่มีความสุขเขาก็กดดันคุณวิโรจน์ชุมใหญ่ President ของ Siri ของเล่นของ incb เขากดดันหนักแล้ว วันนี้ส่งคนเข้ามาสำรวจ พวกเราไปชี้แจงที่ยูเอ็น ต่อไปนี้เจ้าจะขึ้นบัญชีเราเป็นประเทศที่ละเมิด Un ละเมิดกฎของ ncb เราเสียสิทธิ์ทางยาเข้าสู่ทางยาไม่ได้ ในที่สุด อาจจะไปถึงขั้น ให้ความร่วมมือกับการปราบยาเสพติดกับประเทศลาว จะพัฒนาไปถึงขั้น ถึงเรายังดื้อต่อไปเนี่ย กำลังออกจากภาคี อะไหล่ความเชื่อถือของประเทศอะไร ไอ้นั่นก็เป็นเรื่องของโลก เรื่องของเรานี่ สมมุติ Un มันช่างมันเถอะ ยังไงก็เล่นเที่ยง ไอ้สองอย่างที่ผมบอกคือคนทางสุขภาพไปคิดใหม่ เรื่องเศรษฐกิจไปคิดใหม่ ความเสื่อมของสังคมจะตามมา จะไปสวน เหมือนประเทศอื่น วันนี้เขาปฏิรูปการศึกษา เขาคิดให้เด็กเขาดีมาก ปรับระบบใหม่หมด ระบบการเรียนการสอนปรับเพื่อเขาจะส่งเด็กเข้าไปสู่การแข่งขันเขาต้องเพิ่มขีดแข่งขันของประเทศบนเวทีโลก ความสำคัญของประเทศไทยบนเวทีโลกวัดกันที่คุณภาพคน ประเทศวันนี้เขากำลังปั้นเด็กปั้นลูกหลานของเขาให้เป็นระดับมือทองสมองเพชร ประเทศไทยวันนี้ กำลังเอากับเด็ก อนาคต นักร้อง อะไร ประเทศในโลก อ่านประวัติศาสตร์ให้ท่านประธานครับ สงครามในอดีต ประเทศนี้ใหญ่อำนาจเยอะ กับคุณจะชนะคุณเอาหินมาให้กินก่อน เกิดสงครามฝิ่นไงแล้วค่อยยกทัพไปตีตายเลย สงครามฝิ่น วันนี้ ไม่มีใครเอากัญชามาให้เราหรอก เราให้กันเอง ผมยืนยันก่อนจะจบว่า กัญชา กัญชาเดินหน้าต่อไปได้แต่ต้องเป็นชากัญชาภายในกรอบ กรุงเทพฯ การวิจัย ไม่ขัด แล้วต้องกันออก ไอ้สันทนาการไอ้เสพเอาออก แล้ว ลาก่อนอย่ารีบ มันไม่ทันเลือกตั้งครั้งนี้ก็เลือกตั้งครั้งหน้า มังกรศึกษาดีๆให้ความรู้ดีให้องค์กรของประเทศพร้อมที่จะรับมือแล้วค่อยเดินหน้า อย่างนี้จะปลอดภัย แล้วครับ ไม่ไว้วางใจท่านอนุทิน แล้วก็ท่านประยุทธ์ ฝ่ายบริหารประเทศชาติต่อไปกราบขอบพระคุณครับ ขอบคุณครับต่อไปเชิญ ท่านวาโยอัศวรุ่งเรืองนะครับ นาที เรียนท่านประธานสภาผู้แทนราษฎรที่เคารพครับกระผมวาโยอัศวรุ่งเรืองสมาชิกสภาผู้แทนราษฎรแบบบัญชีรายชื่อพรรคก้าวไกลกับท่านประธานครับกลับวันนี้ครับ การอภิปราย ไม่ไว้วางใจนายกมนตรีและ รัฐมนตรี ท่านนะครับโดยช่วงนี้ก็จะเป็นของท่าน อนุทินชาญวีรกูลรัฐมนตรีว่าการกระทรวงสาธารณสุขนะครับ ขอฝ่ายโสตเอาคลิปขึ้นนะครับอาจจะเป็นคลิปที่ซ้ำกันกับของท่านสุทินนะครับแต่ว่าเดี๋ยวจะขอพูดคนละประเด็นนะครับขออนุญาตรบกวนหน่อยครับ ถ้าเป็นยาพารา ยืนยันว่ากัญชาไม่ใช่ยาเสพติดต่อไปพวกเราปลูกได้ ปลุกแล้ว ไม่ต้องขอกันไม่ต้องซื้อกันเอาไป ขออนุญาตสรุปคำพูดของรัฐมนตรีว่าการกระทรวงสาธารณสุขเป็นต้นๆเลยนะครับ อันดับแรกทางดนตรีบอกว่า กัญชา แค่ยาเสพติด แต่ว่ากัญชาเนี่ย ปัญญาพารวยนะครับ แล้วก็ บอกว่ากัญชาในไทยปลูกได้ทุกบ้านเลยนะครับตอนแรกไม่ทันก็บอกว่า 6 ต้นตอนนี้เท่าที่ผมทราบมาจากในการบริการเพิ่มเป็น 10 ต้นละนะครับไม่ว่ากัน มันก็บอกว่าจะรับซื้อกัญชาเนี่ย กิโลกรัมละ 70 บาท ไม่รวยตอนนี้จะไปรวยตอนไหนนะครับ ว่าการรับซื้อเนี่ยทันก็ไม่ได้ใช้เงินของท่านสั่งซื้อนะครับ ใช้หน่วยงานของรัฐที่ผ่านมาในก็มีความพยายามที่จะใช้ในแหละที่จะเป็นหน่วยรับเข้ามานะครับในการซื้อ กัญชา ที่สำคัญเหมือนกัน ไหนบอกว่าเอากันช้าเนี่ย ไปผสมอาหารได้ ไอ้พีกัญชาก็ได้ เพิ่มเสียงหัวเราะให้กับประชาชนด้วยกัญชา น่าเสียดายครับแทนที่จะเพิ่มเสียงหัวเราะและความสุขให้กับประชาชนด้วยนโยบายทางสาธารณสุขด้วยนโยบายทางเศรษฐกิจนะครับแต่ว่า ขอให้ประชาชนด้วย สิ่งที่สำคัญกับการนำเอากัญชาไปผสมอาหารเองก็ตามแต่ว่าการเอากัญชาไปที่ที่บ้านเองก็ตามนี้นะครับ จะเห็นได้อย่างชัดเจนครับหาเลี้ยงเพื่อนสมาชิกว่า การเอามาผสมอาหารแบบนี้ เอาเป็นผีแบบนี้ไม่ใช่วัตถุประสงค์เพื่อการแพทย์อย่างแน่นอนครับ ขอสไลด์ขึ้นครับ เดี๋ยวค่อยคืนก็ได้ครับก่อนที่จะพูดต่อไปด้วยครับผมแค่นี้ก่อนครับ ผมอยากผมขอวิงวอนแบบนี้ครับว่าอยากให้ท่านประธานพาไปถึงเพื่อนสมาชิกนะครับ ครับ เบื้องต้นก่อน 3 ประการนะครับก่อนที่จะฟังผมอภิปรายต่อไปนะครับเพราะว่า คล้ายๆกับเวลาเราจะพูดเรื่องคณิตศาสตร์แต่ประธานถ้าสมมุติว่า เสียตั้งแต่ต้นเลยว่า 1 + 1 = 2 แบบนี้คงคุยเรื่องเอกสารกันต่อไปไม่น่าจะได้ ต้องยอมรับก่อนว่า 1 + 1 = 2 ถึงจะคุยกันต่อไปได้นะครับผมขอให้ยอมรับความจริง 3 ข้อร่วมกันก่อนด้วยใจเป็นกลางให้มาทานครับ ไม่ใช่ยาครอบจักรวาลนะครับแล้วก็ยาครอบจักรวาลเนี่ยยังไม่มีเกิดขึ้นในโลกใบนี้ผมไม่ได้บอกว่าไม่มีนะแต่ว่ายังไม่มีเกิดขึ้นในโลกใบนี้และตัวกัญชาเองเนี่ย ยังไม่ใช่ยาครอบจักรวาลและก็ไม่ใช่อยากเข้าใจกว่านะครับเพราะฉะนั้นเราจึงไม่ใช่ว่ายอมรับร่วมกันได้นะครับ คือว่า กัญชาเนี่ยมีทั้งประโยชน์ แล้วก็มีโทษด้วยนะครับ เปิดเลยว่าแล้วแต่มุมมองครับว่าแล้วแต่ว่าท่านจะเห็นประโยชน์มากกว่าหรือว่าท่านจะเห็นผลมากกว่าไม่เป็นไรนะครับแต่ว่าขอให้ยอมรับร่วมกันก่อนว่ากัญชาเนี่ยมีทั้งประโยชน์และโทษอันนี้ยอมรับได้นะครับ 2 ข้อนะครับที่ 3 คาถาถ้าจะนำเอามาใช้ในการพี่ครับคือการเอามาพูดเนี่ยเอามานะการด้วยนะครับ จะต้องระมัดระวังโทษของมันด้วย เหมือนกับ บุหรี่เหมือนกับ ดื่มเหล้า บุหรี่เนี่ยไม่มีประโยชน์เลยนะมีแต่พูดอย่างเดียวนะครับจากเราก็ยังเปิดโอกาสให้ประชาชนสามารถสูบบุหรี่ได้ใช่ไหมครับแต่ว่าต้องมีกฎหมายในการระมัดระวังทั้งตัว เขาเอง ตัวประชาชนที่อยู่รอบๆเขาถูกต้องไหมครับ ยอมรับ 3 อย่างเนี่ยร่วมกันได้เนี่ยเราจะไปต่อกันได้ แล้วก็ต้องขอแสดงจุดยืนของตัวผมเองแล้วก็พักเข้าไปด้วยนะครับว่า พวกเราเนี่ย สนับสนุนกัญชาทางการแพทย์นะครับ และโดยเฉพาะพระก้าวก่ายเองด้วยนะครับถ้าจะให้พูดไปถึงโหยแบบปลายสุดๆเลยเรื่องของการนำมานันทนาการการเปิดเป็นคาเฟ่กัญชากันอย่างนี้ ประธาน ต้องการก็คือต้องการให้มีการควบคุมให้ถูกต้องควบคุมให้เหมาะสม ดูแลรักเนี่ยเราในฐานะเป็นรัฐในฐานะที่เป็น Letter เนี่ยจะต้องดูแลสุขภาพของคนสูบดูแลสุขภาพของคนที่เขาไม่ได้สูบครับอันนี้ยอมรับร่วมกันนะครับ ขอสไลด์ขึ้นเลยครับเป็นสไลด์ที่ 6 ครับ วันนี้จะมีการพูดในเรื่องของวิชาการเยอะเหมือนกันเรื่องประโยชน์ของกัญชาครับผ่านไปก่อนครับแต่ไม่ใช่ จัดไปครับก่อนหน้านี้ครับ ประโยชน์ของกัญชาทางการแพทย์ 6 ภาวะครับ อะไรที่ 3 บ้างครับ อันตราย 1 ครับ อันนี้นะครับเดี๋ยวจะมาพูดถึงเรื่องของประโยชน์ของกัญชาแบบบรีสนึงก่อนแล้วก็มาพูดของโทษมันนะครับแล้วก็ค่อยมาลงในเรื่องของกฎหมายแล้วก็จบด้วยเรื่องข้อเท็จจริงบางประการนะครับ แลกด้วยนะครับอันนี้ด้วยเป็นกลางและประธานผมยกมาแบบแปลมากก็คือว่าอันนี้เป็นประโยชน์ของกัญชาทางการแพทย์ ที่ยกมาโดยกรมการแพทย์ของกระทรวงสาธารณสุข เขาบอกว่ามี 6 ภาวะให้มาทานที่มีหลักฐานที่มีคุณภาพชัดเจน ให้มันเห็นว่าผมเนี่ยใส่เครื่องหมายคำถามไว้เดี๋ยวผมให้ดูต่อไปว่าทำไมผมถึงใส่เครื่องหมายคำถามนะครับ ศัลยกรรม กรมการแพทย์ซึ่งนำโดยพลตรีว่าการกระทรวงสาสุขให้นะครับบอกว่าโรคนี้แหละ กัญชาใช้ได้มีหลักฐานสนับสนุนชัดเจนมีอะไรบ้าง มีคลื่นไส้อาเจียนจากเคมีบำบัดมีโรคลมชักขี้ดื้อต่อยามีโรค ms หัวใจส่ง EMS และกันนะครับโรคปวดประสาทนะครับเบื่ออาหารในคนที่เป็นเอดส์น้ำหนักน้อยแล้วก็สุดท้ายที่สำคัญคือการ เพิ่มคุณภาพชีวิตในผู้ป่วยระยะประคับประคองเป็นระยะสุดท้ายนะครับท่านประธานถ้าสังเกตดูดีๆนะเพื่อนสมาชิกจะเห็นว่าทั้ง 6 ภาวะนี้ เป็นโรคที่อยู่ในกลุ่ม ทั้งหมดเลยนะครับคันแรกที่เชี่ยวชาญด้านที่สุดคือแพทย์ด้านไหนอ่ะ อายุรแพทย์ระบบประสาทเขาเรียกว่าประสาทแพทย์หรือว่า nivadee จะไม่ไปครับ อีก 4 ภาวะครับที่กรมการแพทย์ซึ่งนำโดยรัฐมนตรีว่าการกระทรวงสาสุขในการออกมาก อันนี้น่าจะ อันนี้บอกน่าจะกัดนะครับ 20 โลครับพี่มากินสันที่สั่งแล้วก็มีอัลไซเมอร์ที่อยู่โห ลืมเยอะมากนะครับแล้วก็วิตกกังวลทั่วไปแล้วก็ปลอกประสาทอักเสบมีอาการปวดตรงนี้นะครับ เส้นทาง 4 ภาวะนี้ก็ยังเป็น โรคที่เกี่ยวกับ ระบบประสาทเหมือนกัน 6 + 4 ได้เป็นโรคทางระบบประสาทหมดเลย เราต้องไปฟังว่าคุณหมอที่เชี่ยวชาญทางด้านนี้ที่สุดคือ New Logistics หรือว่าประสาทอายุรแพทย์เขาว่ากันยังไง ไปครับ ต้องมีประกาศของสมาคมประสาทวิทยาแห่งประเทศไทยออกมานะครับซึ่งก็เป็นสมาคมของคุณหมอทางด้านโรคระบบประสาทนี่แหละประกาศเมื่อวันที่ 4 กรกฎาคมที่ผ่านมานี่เองนะครับ ผมสรุปให้ฟังคร่าวๆแล้วกันนะครับคือคุณหมอเขียนค่อนข้าง เรียกว่า เจนแจ่มแจ้ง ไม่สามารถจะชัดเจนไปได้มากกว่านี้แล้วนะครับ หมอบอกว่าโรค ms นี่แหละครับยังไม่มีหลักฐานที่ชัดเจนนะครับ โรคลมชักเนี่ย เฉพาะชนิดนี้เท่านั้นนะคะคือดาว venice เศร้านะครับที่พอจะมีหลักฐานบ้างนะครับ ไปครับ ถ้าเป็นโรคอื่นๆที่ส่งต่อๆกันด้วยนะครับยังไม่มีความชัดเจนเลย ยกเว้นและยิ่งไปกว่านั้นนะครับคือปรับมีหลักฐานว่าผลข้างเคียงเวลาเอาไปใช้ กลับจะเยอะกว่าด้วย อัลไซเมอร์ พาคินสัน โรคลมชักคนอื่นๆนอกจากโลกจะเศร้านะ ไม่มีหลักฐานเลยนะครับว่าสามารถเอาไปใช้ได้ และที่สำคัญท่านประธานอยู่ข้างบนครับตรงอัลไซเมอร์กลับมีหลักฐานว่าผู้ป่วยอัลไซเมอร์เนี่ยเอาไปใช้เนี่ย กลับทำให้สมองเสื่อมมากขึ้นมีการรู้คิดและความจำแย่ลง กลายเป็นแย่ไปกว่าเดิมท่านประธาน ไปครับ คุณหมอเขายังพูดถึงเรื่องอื่นอีกนะคะเช่นโรคปวดหัวโรคนอนไม่หลับเลยครับจัดไปครับ ก็ยังบอกว่า ไม่มีหลักฐานสนับสนุนที่ชัดเจนเลย ไม่ต้องขัดกับที่ทางกระทรวงสาสุขโดยรัฐมนตรีกระทรวงสาสุขประกาศออกมา ไปครับ นอกจากนั้นท่านประธานครับ ถ้าเราเข้าไปดูในเว็บไซต์ของแพทยสภานะครับ ทางไปสะพานอ่ะโอ้โหสุดยอดมากเลย รวบรวมประกาศแล้วก็แถลงการณ์ของสมาคมแพทย์ต่างๆรวมถึงราชวิทยาลัยแพทย์ต่างๆในประเทศไทยเอาไว้ในนั้น เงียบไปหมดเลยครับ มีทั้งหมออายุรกรรมหมอเด็กหมอจิตหมอดมยาหมอ ประสาทนะครับ ไม่หมดเลยครับ ซึ่งทั้งหมดทั้งมวลนี้นะครับผมไม่สามารถยกมาให้ดูได้ทั้งหมดแต่ว่าโดยสรุปก็คือว่า ไม่ได้มีแม้แต่ราชวิทยาลัยเดียวนะครับที่สนับสนุนในเรื่องนี้ ท้ายแพทย์สภาเองครับก็เป็นเจ้าภาพประกาศออกมาเมื่อวันที่ 12 กรกฎาคมที่ผ่านมานะครับ ถึงข้อ ต่างๆก็บอกว่าโอเคไม่เป็นไร ไปใช้ก็ได้นะครับ ใช้เฉพาะสารสกัดกัญชาที่ มีปริมาณของ cbd กับ th senior เขียนระบุอย่างชัดเจน ถ้ากลับแล้วก็โอเคยอมยอมให้ใช้ในข้อบ่งชี้ตามที่กรมการแพทย์ว่าแล้วกันนะไอ้พวก + 4 ได้เท่ากันถึงแม้ว่า สมาคมประสาทวิทยาแพทย์จะบอกว่าเออมันไม่ได้มีหลักฐานก็ตามนะครับ แล้วก็ขอให้ใช้โดยแพทย์ที่ผ่านการอบรมมีใบเซอร์นะจากกรมการแพทย์เท่านั้น ครับว่าทางแพทย์สภาได้นะครับสมาคมของคุณหมอในประเทศไทยแล้วเขาว่าไงก็บอกว่า ถ้าเมากัญชาไปใช้เป็น First LINE drug แดงคือห้ามใช้เป็นยาชนิดแรก ไปใช้ปัญญาลำดับหาย จริงๆก็คล้ายๆกับประกาศของกรมการแพทย์เหมือนกันนะครับที่เช่นใช้ในโลกลมชัก แล้วหมายความว่าจะไม่ใช้เป็นลำดับแรก ใช้ในกรณีที่ใช้ยาปกติ แล้วค่อยมาใช้อันนี้นะครับแล้วก็ห้ามใช้ในหญิงตั้งครรภ์ให้นมบุตรแล้วก็คนอายุไม่เกิน 25 ปีนี้เหนือกว่าได้ไหมครับเดี๋ยวผมขอเลขบัญชีที่ประกาศออกมา 20 ปี ข้าวเหนียวเขาใช้ 25 ปีเลยไม่ผสมกัญชาลงไปในอาหารไหม้ผสมลงไปในขนมมาใช้เพื่อการนันทนาการนะครับมาใช้ถอดออกแล้วก็ไม่ใช้ในโรคอื่นๆที่ไม่มีข้อบ่งชี้ คำถามครับ เวลาเราพูดเรื่องอะไรต่างๆนะครับ ก็ต้องมองทั้งประโยชน์และโทษนะครับซึ่งเมื่อกี้นี้ผมเรียนไปว่าโอเคแล้วไม่ว่ากันนะครับความสุขเขียนเชิงวิชาการว่าอันไหนมีหลักฐานอันไหนไม่มีหลักฐานเนี่ยก็เป็นเรื่องของทางวิชาการไปแต่ว่าเวลา มนตรีเนี่ยจะเอา สักอย่างนึงนะครับออกเป็นนโยบายระดับชาติเขาเรียกว่าเป็นด้านนอก ซึ่งมันส่งผลกระทบกับชีวิตสุขภาพอนามัยของประชาชนเนี่ยมันต้องมองอย่างรอบด้าน ผมไม่อยากให้ทั้งนั้นเลยเนี่ยขึ้นมาแล้วยกไปเปอร์เซ็นต์ต่อไปนี้ขอยกมาอันนึงแล้วกัน ไปไหนครับ พยายามหลีกเลี่ยงนะกับการเอาอะไรพวกนี้ขึ้นมานะครับที่มันละเอียดมากๆนะครับ ผมขอ เอาไว้ก่อนเลยว่า ขอขอท่านรัฐมนตรีว่าอย่าเอานี่มาตอบแล้วนะครับว่ามันเก่าแล้วนะ เป็นเปเปอร์ที่ยกขึ้นมากันบ่อยๆในฝ่ายผู้สนับสนุนนะครับจัดไปครับ ซึ่งไม่มีข้อความสนับสนุนอยู่จริงๆปัญหาก็คือว่าในงานเนี่ยเขาบอกว่า ครั้งแรกเลยนะครับ มีโอกาสติด 2 ใน 3 หมายความว่าไงครับหมายความว่ามีคน 3 คนเดินไปสูบบุหรี่ครั้งแรกเนี่ย ของไอ้นั้นน่ะ บุหรี่ฟังดูน่ากลัว ดื่มเหล้าจะมีโอกาสประมาณ 1 ใน 5 นะครับถ้าคนเดินไปดื่มเหล้าเนี่ยมีคนนึงอ่ะเดี๋ยวจะติดเหล้าเป็นแอลกอฮอล์ลิซึ่ม ประเทศกัญชาเนี่ย ไม่ถึง 9 เปอร์เซ็นต์ครับหมายความว่าไงฮะคำว่าคนร้อยคนเดินทางเนี่ยมีไม่ถึง 9 คนน่ะที่จะติดกัญชานะครับซึ่งทางลัด พิจารณาเพียงเท่านี้มันก็อาจจะทำให้เราเข้าใจได้นะครับว่า เสพกัญชาเดี๋ยวมันปิดยากกว่าเสพเหล้า หรือว่าสูบบุหรี่นะครับ ให้ผมเปลี่ยนไปถ้ามันถามว่าจริงๆแล้วเราไม่ควรที่จะ พิจารณาสิ่งใดสิ่งหนึ่งตามงานแค่งานเดียวกันตัวอย่างเช่นนะครับประสานงานที่เกี่ยวกับกัญชางานที่เกี่ยวกับเหล้าบุหรี่และมีเยอะมากบนโลกใบนี้นะครับผมยกตัวอย่างงานในการจัด experimental psychology ไม่ต้องสนใจชื่อเหมือนกันนะครับ จะว่าเอาว่างานที่ลงที่ไปเบอร์นี้นะครับบอกว่ามีแค่ 33 เปอร์เซ็นต์คือ 1 ใน 3 นะครับของคนที่สูบบุหรี่เนี่ยแล้วจะติดบุหรี่ หมายความว่าไงครับตัวเลขมันต่างกันเมื่อกี้ตั้งเยอะนะครับ และเวลาเราอ่านงานให้มันผ่านเราต้องอ่านทั้งหมดมันไม่บังอาจประมาทแล้วก็จะอ่านมาตราเดียวแล้วก็มาเถียงกันกับไอ้วรรคแรกไอ้วัดท้ายอย่างนี้ ตอนแรกตอนท้ายเขาว่ามีแต่แบบนี้ไม่ได้ มาตราอย่างน้อยเราต้องอ่านทั้งกฎหมายและต้องพิจารณาพิจารณาถึงเจตนารมณ์ของกฎหมายด้วยการอ่านงานวิชาการเนี่ยก็คล้ายกันท่านประธานครับ พิจารณานะครับในงานนี้ จะมีข้อสนับสนุนแล้วก็อาจจะมีข้อโต้แย้งได้ ตัวอย่างเช่นงานในข้อ 3.3 วรรคแรกตอนท้ายมีภาษาอังกฤษของตัวจริงอยู่ข้างล่างครับผมแปลเป็นภาษาไทยให้อยู่ข้างบนน่ะหรือว่า เก็บกัญชานะครับจะติดกัญชาภายใน 5 ปี ดื่มเหล้าเนี่ยภายใน 13 ปี สูบบุหรี่เนี่ยภายใน 27 ปี งั้นถ้าเราพิจารณาเฉพาะเรื่องความเร็วในการเสพติดอย่างเดียวเนี่ย อาจจะเห็นได้ว่ากัญชาเนี่ยเสพติดได้เร็วกว่าก็แปลว่ากัญชาเสพติดได้ง่ายกว่าการดื่มเหล้าสูบบุหรี่แบบนี้ก็ได้ถูกต้องไหมครับ เวลาเราจะยกงานไหนไปอ่ะครับเราอาจจะต้องเอาเรื่อง disclaimer ของเข้าไปด้วยนะครับตอนนี้เขาเขียนอยู่ในข้อ 4 วรรค 4 ตอนท้ายภาษาอังกฤษอยู่ข้างล่างผมไปให้ข้างบนหรือเขาบอกว่า งานนี้ถึงแม้มันจะมีทั้งส่วนที่สนับสนุนหน้ามีเสน่ห์นะแต่เวลาถ้าจะเอางานเลี้ยง เขาเรียกว่าเอาไป application เอาไปใช้นะครับจะต้องมีมาตรการป้องกันที่เข้มงวดสำหรับการป้องกันการเสพติดกัญชาด้วยแต่ว่าปัจจุบันนี้ท่านประธานต้องยอมรับก่อนว่าสถานการณ์ในประเทศไทยมันไม่ได้เป็นแบบนั้น ให้มันส่งผลเสียให้กับประชาชนแล้วก็ชีวิตของ เด็กๆเยาวชนเยอะเหมือนกันแต่โอเคไม่เป็นไรครับทานคือถ้า ผู้ใหญ่เนี่ยโตๆกันแล้วรู้เรื่องจริงๆถึงผลดีผลเสียของมันจริงๆเนี่ยท่านจะดื่มเหล้านะครับท่านจะสูบบุหรี่นะครับซึ่งก็รู้อยู่แล้วว่าสูบบุหรี่ได้ทำให้เป็นมะเร็งปอดนะรุ่นนี้นี่นะเดี๋ยวก็ดื่มเหล้าเนี่ยทำให้ตับแข็งนะถ้าท่านรู้แล้วท่านยังจะ แล้วยังจะสูบ ก็เป็นอัตตาณัติของท่านแม่เราต้องเคารพในอนาคตหรือว่าตัวนี้มีของบุคคลถูกต้องไหมครับ ไม่งั้นผมจะไม่วิพากษ์ในกรณีของผู้ใหญ่และกันตลอดไปครับ สนใจเด็กและเยาวชนฯกัน ครับ อันนี้เป็นข้อมูลจากราชวิทยาลัยกุมารแพทย์แห่งประเทศไทยนะครับก็คือระยะเวลาของคุณหมอเด็กนั่นแหละ ก่อนหน้านี้ก็จะมีข้อถกเถียงกันว่าเฮ้ยตกลงเคสมันเพิ่มขึ้นจริงหรือเปล่ามันเทียบกับช่วงเวลาเดียวกันมันเป็นยังไงมันเป็นเคสที่มาก่อนนะครับ เขาก็เลยทำเหี้ยไปเลยแล้วก็ทำเป็นช่วงเวลาไปเลยนะครับว่าเนี่ย 21 ถึง 26 มิถุนายนเนี่ยหลังปลดล็อคเนี่ยมี 6S มีประมาณวันละเคสตัดไปครับ 21.30 นเนี่ย มี 3 เคสนะครับ ไปแล้วครับ 1-10 กรกฎาคมด้วยนะครับ อะไรครับ 10 มกราคมนะครับก็มีอีก 5 เคส ก็มีวันละประมาณเคสนึง 2 วันเคสนึงนะครับที่เข้ามาสู่ในระบบของราชวิทยาลัยถัดไปครับ สำคัญทำไมผมถึงสนใจในเด็กนอกจากว่าเด็กเนี่ย หัวใจยังไม่มีเขาเรียกว่าปกติฟังก์ชันนะครับคือความรู้สึกนึกคิดที่เพียงพอที่จะรู้ได้ว่าอะไรดีกับเขาหรือว่าไม่ดีกับเขาเพราะฉะนั้นเราในฐานะที่เราเป็นผู้ใหญ่ เราในฐานะที่เราเป็นผู้ออกกฎท่านในฐานะที่เป็นผู้บริหารเนี่ย sweater ด้วยเนี่ยเป็น administrator ด้วยนะครับท่านจะต้อง ถึงเด็กและเยาวชนให้มาก อะไรครับเพราะว่าเด็กและเยาวชนโตขึ้นเป็นกำลังสำคัญในอนาคต สิ่งที่สำคัญกว่านั้นก็คือผมขออนุญาตยืมสไลด์จากสถานีมานะครับแล้วก็อ้างอิงทางด้านขวานะครับลงในดินแดน คำนี้คำว่า เด็กโดนการใช้กัญชาไปนะครับจะมีพุทธิปัญญาและพฤติกรรมใดผิดเพี้ยนชนิดไม่กลับคืน ภาษาอังกฤษคำว่าเป็น Andromeda นะครับ หรือว่าเมื่อเด็กโดนพิษเหล่านี้ไปแล้วเนี่ยเขาไม่สามารถย้อนคืนกลับไม่ได้แล้วพี่เหล่านี้มันก็มีทั้งๆตรงธนาคารแล้วก็มีได้ทั้งทางอ้อมครับ เป็นคล้ายๆกับ senegal นะครับ เรามีความจำเป็นจริงๆสถานที่จะต้องปกป้องดูแลเด็กและเยาวชน ตรงนี้นะครับเป็นประกาศของ unodc ก็คือของสหประชาชาติในส่วนที่เกี่ยวข้องกับเรื่องยาเสพติด ซึ่งออก Report Mazda สุด 2012 นะครับซึ่งมันหนาวเลยนะครับ ท่านอาจารย์ผู้ช่วยอาจารย์นายแพทย์สมิทธิ์นะครับนายกสมาคมแพทย์แผนไทยได้ให้ความสนใจผมมานะครับเป็นง่ายๆ 3 ข้อจะได้ไม่เสียเวลานะครับ ทาง unhcr เขาสรุปมาว่าถ้าประเทศไหนเนี่ยนะครับ ทำกัญชาให้ถูกกฎหมายนะ ตามสถิติที่ Report ออกมานะครับคือจะมีผู้ใช้กัญชาเพิ่มขึ้นซึ่งอันนี้จึงไม่ต้องรีบก็ได้เขาบอกเจ๊หน่อยสิครับน่าจะตอบได้และเมื่อใช้กัญชามากขึ้นก็จะมีผู้ป่วยกัญชาเพิ่มมากขึ้น แต่งตัวนี้ก็น่าสนใจให้ถือว่าและจะทำให้มีผู้ป่วยซึมเศร้าเนี่ยเพิ่มขึ้นด้วยและการฆ่าตัวตายก็เพิ่มขึ้นด้วย ซื้อของแป๊บนึงครับ ต้องย้ำจุดยืนอีกครั้งหนึ่งครับว่า ครับผมเนี่ยแล้วก็ผัดข้าวไก่ด้วยนะครับ ไม่ได้ต่อต้านกัญชาทางการแพทย์เลยนะครับและเราสนับสนุนกัญชาทางการแพทย์มานานแล้ว โดยส่วนตัวผมเองเนี่ยผมสนุกสนับสนุนกันเนี่ยก่อนตั้งแต่ท่านอนุทินจะเข้ามาเองเดี๋ยวผมจะชี้ให้ดู ทำไมมันถึงเป็นอย่างนั้นนะครับ และต้องย้ำอีกครั้งหนึ่งว่าพรรคก้าวไกลนะครับไม่ได้ทักหาเลยถ้าสมมุติว่าปลายทางอุโมงค์เนี่ยมันจะไปสู่เรื่องของการ ทำเป็นเรื่องเม้นท์อะไรต่างๆนะครับแต่ขอเถอะ ขอให้มันมี กระบวนการต่างๆอย่างรัดกุมเพียงพอปกป้องตัวคนที่เสพและปกป้องสังคมที่เขาไม่ได้เสพ จะไปขึ้นครับ ผมจบในช่วงการแพทย์แล้วนะใช้เวลาประมาณ 1 ใน 3 นะครับต่อไปจะเข้าสู่เรื่องของกฎหมายและ ต้องทบทวนกันนิดนึงท่านประธานครับผ่านไปเพื่อนสมาชิกคำว่า จริงๆแล้วอ่ะสถานะทางกฎหมายของกัญชาในประเทศไทยหน่อยครับ มันเป็นมายังไง เรียนประวัติศาสตร์ไปด้วยกันก่อนแป๊บนึงนะฮะ 2465 ครับมีพรบยาเสพติดให้โทษเกิดขึ้นครั้งแรกในประเทศไทยตั้งแต่ก่อนเปลี่ยนแปลงการปกครองก็ตอนนั้นมันลืมพนันไม่มีกัญชาอยู่ในนั้นลืม ปี 2477 หลังเปลี่ยนแปลงการปกครองประเทศ 2 ปีครับมีพรบกัญชาแยกออกมาเลยทีนี้ก็ กัญชาเป็นยาเสพติดให้โทษในประเทศไทยตั้งแต่ปี 2477 ต้นหมาก 19 ครับมีพรบปปสได้ครับให้ออกมาปรับตามใบต่างๆว่ากันไป แล้วอีก 2 เดือนก็ออกแล้วบอยยาเสพติดให้โทษฉบับใหม่นะครับแล้วก็โวยของปี 65 ทิ้งไว้ของปี 77 ทิ้งแล้วก็ยุบไปอยู่ในปี 2012 ซึ่งกัญชาก็อยู่ 12 นี้ด้วย ไปครับ ที่สำคัญนะครับคือมาตรา 8 ที่อยากให้คำนึงกันไว้เพราะว่าเดี๋ยวจะโยงไปสู่ประเด็นถัดไปท้ายสุดนะครับว่า ครับก็คือจบนะครับด้วยความเห็นชอบของคณะกรรมการและกรรมการตามกฎหมายนี้คือคณะกรรมการยาเสพติดให้โทษนะครับมีอำนาจที่จะประกาศ ประกาศกระทรวงสาสุข ยาเสพติดเนี่ย เปลี่ยนแปลงประเภทได้กำหนดชื่อกำหนดประเภทของยาเสพติดได้ จริงๆแล้วนะครับสามารถที่จะเปลี่ยนแปลงประเภทของยาเสพติดได้ ตีสองแล้ว บอกว่าตอนนี้ไม่ได้ใช้แล้วนะเพราะว่ามีประมวลกฎหมายยาเสพติดเดี๋ยวพูดต่อไปครับ ไปครับ ที่ผมเรียนไปว่ากัญชาเป็นยาเสพติดให้โทษด้วยมาตั้งแต่ปี 7 ปี 22 ไร่มาจนถึงปี 62 ให้ดูคอยแรกก่อนจะปี 62 ปี 62 ครับมีประกาศกระทรวงสาธารณสุขออกมาเมื่อวันที่ 18 กุมภาพันธ์ 2562 นะครับ อนุญาตครับ ให้บุคคลดังต่อไปนี้สามารถผลิตได้กระปุกได้นะนำเข้าส่งออกจำหน่ายมีไว้ในครอบครองก็ได้ครับก็คือหน่วยงานของรัฐนะครับคุณหมอสาขาต่างๆมหาวิทยาลัยวิสาหกิจชุมชนนะครับหรือว่า ที่นั่งติดกันหมดแล้วกัน สังเกตประธานคือ กูเนี่ย เข้ามาดำรงตำแหน่งรัฐมนตรีว่าการกระทรวงสาสุขเมื่อวันที่ กรกฎาคม 2562 หมายความว่าไงครับ หมายความว่าประเทศไทยอยู่ในยุคของกัญชาทางการแพทย์ ตั้งแต่ก่อนวันที่รัฐมนตรีว่าการกระทรวงใดก็ได้ที่จะเข้ามารับตำแหน่งแล้ว คนที่ทำให้ประเทศไทย กัญชาในประเทศไทยเนี่ยเข้าสู่ยุค เส้นทางการแพทย์ไม่ใช่ท่านอนุทิน มีมาก่อนแล้ว วิธีทำไรเดี๋ยวว่ากันต่อไปจะไปครับ ประกาศนะครับสายตัดไปครับ ตำแหน่งเมื่อช่วงปลายปี 62 ใช่ไหมครับ ปลายปี 63 เนี่ยออกประกาศมาเมื่อวันที่ 8 ธันวาคม 2556 3 นะครับเรื่องที่ปลด อยากให้กัญชาเนี่ยเป็นยาเสพติดให้โทษอยู่ เป็นยาเสพติดให้โทษประเภทที่ 5 ยกเว้นนู่นนี่นั่นไหมครับเปลือกไปลำต้นอะไรสารสกัดที่ KFC ไม่เกิน 12 สังเกตอันนึงครับคือ ช่อดอกไม่เอานะช่อดอกเนี่ยยังเป็นยาเสพติดอยู่ซึ่ง ผมเห็นด้วยไหม ผมเห็นด้วย ok นะครับใช้ได้เลย ไปครับ อีก 1 ปีที่ผ่านมาปกติ 64 ครับก็มีการให้ใช้ประมวลกฎหมายยาเสพติดองค์ที่สำคัญและประธาน ประมวลกฎหมายยาเสพติดเนี่ยนะครับ ก็คือเป็นกฎหมายในระดับพระราชบัญญัติต้องผ่านสภา ต้องทำความเข้าใจกันอีกครั้งหนึ่งท่านประธานว่า กฎหมายเสพติดผ่านสภา ถึงแม้จะมีคำว่ากัญชาอยู่ในนั้นซึ่งเอาจริงๆอะผมเห็นด้วยนะ ควรจะไปใส่คำว่าเช่นน่ะ กฎหมายเราอยู่ฝ่ายนิติบัญญัติของคุณเคยกฎหมายนะ การใส่ตัวอย่างต่างๆไปอยู่ในกฎหมายแม่เช่นนั้นเช่นนี้เช่นนวดเช่นนั้นน่ะมันรก เราควรเอาไปใส่ในกฎหมายลูกนะครับ เมื่อมีพรบให้ใช้ประมวลกฎหมาย 11 ออกมาถามว่าประกาศเมื่อสักครู่เนี่ย รับของให้แล้วทีเนี่ยตอนเดือนธันวา 63 กัญชายังเป็นยาเสพติดให้โทษอยู่ยกเว้น ยกเว้นดอก เฉพาะดอกเท่านั้นที่เป็นอย่างอื่นเนี่ยไม่เป็นไรนะถามว่าอันนั้นยังใช้ได้อยู่ไหม จะให้อยู่นะครับ มาตรา 7 แล้วก็มาตรา 8 ประกอบการนะครับของประมวลกฎหมายยาเสพติดก็คือประกาศที่มันมีอยู่ก่อนนั้นน่ะก็คือให้ยังใช้ได้อยู่ จนกว่าจะมีประกาศฉบับใหม่ออกมาเพื่อปล่อยของเดิมออก สถานที่สภาฐานประมวลกฎหมายยาเสพติด กัญชาก็ยังคงเป็นยาเสพติดให้โทษประเภทที่ 5 ตามประกาศกระทรวงสาสุขโดยรัฐมนตรีว่าการกระทรวงสาสุขเมื่อเดือนธันวาคมปี 63 ยังเป็นอยู่ นะครับ กัญชาเนี่ยมันหลุดจากการเป็นยาเสพติดให้โทษ ตามนี้ครับ ตามประกาศของกระทรวงสาสุขดนตรีว่าการกระทรวงสาสุขเมื่อวันที่ 9 กุมภาพันธ์ 2565 นะครับ ซึ่ง กำหนดเฉพาะสารสกัดเท่านั้น สารสกัดของกัญชาเท่านั้นที่เป็นยาเสพติด เฉพาะสารสกัดเท่านั้นเป็นยาเสพติดแปลว่าอะไร ต้นมันน่ะ ไม่เป็น ก็ดอกมันเนี่ยที่จริงๆก็ มีความเข้มข้นที่ 4 แบบสูงมากนะบางคันมี 2 เส้นบางปะอิน 20% มีสูงเยอะกว่าสารสกัดอินทรีย์เกิน 2.2 อะไรนี่เอง ไอ้ตัวนั้นน่ะกลับไม่เป็นเส้นตรงนี้แหละที่เป็นปัญหา ไม่ต้องขายตรงอนุขอไข่ด้วยครับท่านก็บอกว่าใจเย็นๆไม่เป็นไร เอาไว้ให้มันมีผลภายใน 120 วัน ประกาศวันที่ 9 กุมภาพันธ์ก็จะมีผลในวันที่ 9 มิถุนายนมีปัญหาการอบรมชี้ให้เห็นว่า ตกลงตอนนี้ มันเกิดอะไรขึ้นในระหว่างนั้นและที่ท่านอ้างว่าเฮ้ยมันเกิดจากการที่แม่เป็นความผิดพลาดทางเทคนิคนะสภามันผ่านกระบวนการช้าเนี่ย จริงหรือเปล่า ถ้ามันหายก็ต้องยอมรับร่วมกันจริงๆว่ามันเกิดสุญญากาศทางกฎหมายขึ้นจริงๆนะในประเทศไทยในเรื่องของกัญชาแฟนสุดเลยนะก็คือเกิดเนี่ย วันที่ 9 ถึงวันที่ 16 มิถุนายนสูญญากาศแน่ๆเพราะอะไรครับ ก่อนหน้านี้ตั้งแต่ปี 7 เป็นต้นมา จะติดให้โทษประเภทที่ 5 มาตลอดเลย จนมาถึงต้นปี 62 ช่วงต้นปีเมื่อเดือนกุมภาพันธ์ก่อนที่ท่านจะเข้ามาเป็นตรีณตอนนั้นประเทศไทยปลดล็อกกัญชาทางการแพทย์ไปแล้ว ทางการแพทย์ตอนกุมภา 62 นะครับแล้วแต่นะเนี่ยมันหลุดจากการเป็นยาเสพติดคือวันที่ 9 มิถุนายน 61 ตรงไหนครับวันที่ 10 และวันที่ 11 และวันที่ 12 มิถุนายน ยังไม่ไปไหนยังอยู่ที่เดิมแล้ววันที่ 10 และวันที่ 11 หรือ 12 เนี่ย ไม่ได้ต่างกับมะม่วงแหละ เมื่อเช้าไม่ได้ต่างกับย่าเลย ไม่เป็นอะไรเลยครับ เปลี่ยนสถานะอีกครั้งหนึ่งครับวันที่ 16 มิถุนายน 2559 เป็นอะไรครับ เป็นสมุนไพรควบคุมครับ ไปครับ ระหว่างนะเนี่ยถ้าดีก็พยายามที่จะประกาศออกมานะครับเนี่ยฉันพยายามจะควบคุมแล้วนะเนี่ยประกาศกระทรวงการควบคุมเห็นไหมล่ะแล้วก็ก่อนหน้านั้นก็มีประกาศเป็นเหตุรำคาญเรื่องขวัญก็นั่นแหละง่ายเมื่อวันที่ 14 เดือน 6 นะครับ ผมจะชี้ให้ประธานดูว่าทั้งหมดเนี่ย เป็นการแก้เก้อเฉยๆมันห่างกับมันมันใช้ไม่ได้จริงเลยผมไม่รู้ว่าเพราะอะไรทักไปครับ การประกาศเป็นเหตุรำคาญเนี่ยนะครับใช้ประกาศใช้อำนาจตามพรบการสาธารณสุขแต่ครับ อยู่ในหมวด 5 มาตราน้ำตาลที่ 5 ที่ 6 ที่ 7 ที่ 8 ที่ 8/1 นะครับท่านประธานลองดูตัวที่ผมไฮไลท์ไว้แล้วที่ผมคัดไว้ อำนาจของเจ้าพนักงานที่จะกระทำการตามพรบเนี่ย คืออะไรครับ ออกกำลังเป็นหนังสือออกคำสั่งเป็นหนังสือออกคำสั่งเป็นหนังสือประกาศพื้นที่ เจ้าหน้าที่เจอคนยืนสูบกัญชาอยู่ เจ้าหน้าที่เดินเข้าไปอัพโหลดเข้าไปใช้อำนาจโดยตรงได้ไหมท่านประธาน ไปออกต้องกลับไปชิมกับคอมพิวเตอร์ใส่ฟอร์มประกาศออกมาเป็นหนังสือแล้วเดินไปให้เค้า ส่งไปยังภูมิลำเนาของเขาถึงบอกว่าอันนี้ มันเป็นประกาศชีพ มันใช้ไม่ได้จริง นะครับ งั้นผมอาจจะต้องถามไปที่นิติเลยว่า ขอท่านประกาศออกมาขายที่สุดท่านได้บังคับใช้อำนาจ ไม่ออกมา บ้างไหมกี่ครั้งแล้วมันเป็นยังไงบ้าง ไปครับ นิทานเรื่องสมุนไพรควบคุมนะครับ อำนาจบอกว่าถ้าใช้อำนาจตามมาตรา 4 มาตรา 44 มาตรา 43 มาตรา 45 15 นะครับตามพรบคุ้มครองและส่งเสริมภูมิปัญญาการแพทย์แผนไทย ผมให้ดูก่อนหน้าที่ท่านๆจะมาตรา 44 มาตรา 4 อนุ 2 เพราะมันเป็นบทนิยามและมาตรา 44 เขาบอกว่าเพื่ออะไรครับ เพื่อประโยชน์ในการคุ้มครองสมุนไพรครับ คุ้มครองใครครับท่านประธานกลุ่มของประชาชนไหมไม่ใช่ ในการคุ้มครอง สมุนไพรนะ จำไว้ดีๆนะครับ กราบท่านก็ประกาศออกมาส่งให้เมื่อวันที่ 16 ว่า ให้เป็นคนหนึ่งเลยให้กัญชานะครับหรือว่าสารสกัดของกัญชาเนี่ยเป็นสมุนไพรควบคุมอันนี้ได้ไหมมีฝนไหม อันนี้มีผลละกันถ้าเป็นสมุนไพรควบคุมนักเตะนะครับ ข้อ 2 ครับอนุญาต ให้คนอายุเกิน 20 ปีขึ้นไปเนี่ยสามารถเอาไปใช้ได้แล้วกันนะครับแล้วก็แต่ว่าเออห้ามสูบในที่สาธารณะนะพวกสตรีมีครรภ์ให้นมบุตรก็ห้ามสูบนะคนที่ต่ำกว่า 20 เนี่ยก็ไม่ได้นะห้ามไปไหนเข้านะนะครับเผื่อหนูอยากให้หมอฉีดยาให้คนไข้ คำว่าอนุญาตให้ดีๆเดี๋ยวผมติดต่อไปว่าเขาเนี่ยมีปัญหาอย่างไร ไปครับ 15 อันนี้เป็นอำนาจของท่านนะที่ท่านที่ท่านอ้างไว้ใช่ไหมเพื่อประโยชน์ในการอะไรนะ คุ้มครองประชาชนป่ะ คลองสมุนไพรควบคุมประกาศกำหนดหลักเกณฑ์วิธีการและเงื่อนไข 4 อย่างดังต่อไปนี้เดี๋ยวผมให้ดูต่อไปครับมาตรา 46 กลับไปครับ มาตานี้ครับรายนี้สินค้าจะเป็นอะไรที่เกิดเหตุสำคัญที่สุดในการอภิปรายเลยนะครับ พรบคุ้มครองและส่งเสริมภูมิปัญญาการแพทย์แผนไทยนะครับในมาตรา 46 เนี่ยเขาห้ามไว้ครับว่า ถ้าไม่ให้ผู้ใดศึกษาวิจัยหรือส่งออกสมุนไพรควบคุมหรือจำหน่ายหรือแปรรูปสมุนไพรควบคุมเพื่อการค้าเว้นแต่จะได้รับ ใบอนุญาตนะครับ ใบอนุญาตไม่ได้รับอนุญาตนะครับผมแปลไทยเป็นไทยให้ข้างล่างครับคือ 4 องค์ประกอบครับมีอะไรบ้างครับที่ต้องขอใบอนุญาตนึง ได้ครับต้องขอใบอนุญาต ส่งออกก็ต้องขอใบอนุญาตครับ ถาม หาย ขายก็ต้องขออนุญาต แปรรูปเพื่อขายครับก็ต้องขออนุญาต ได้ๆ Export กูยังไม่ได้ทำกันเดี๋ยวผมจะให้ดูต่อไปว่าทำไมเราถึง Export ไม่ได้เพราะว่านานาชาติก็ไม่รับนะครับ เรื่องของนักวิจัยดู 3-4 ครับคือขาย ไปขายขายต้นกัญชาขายอะไรกันก็บอกกันไปเพื่อการค้ายกตัวอย่างเช่นกำนันเอามายำ 8 รูป หรือเอาไปทำส้มตำเอาไปทำลาบ ถ่ายรูปเพื่อการค้าทำเป็นอาหารถูกต้องไหมครับท่านประธานขออนุญาตและต้องได้รับ ใบอนุญาต ไปครับ แบบนี้ มีผลทางกฎหมายไหมครับ ไม่ตรงตามมาตรา 46 นะครับวันนี้ ไปไม่ได้รับการอนุญาตแบบตีขลุมครอบคลุมปล่อยไปแบบนี้เลยไม่ได้ผิดระเบียบครับเพราะว่ามันมีระเบียบในการออกใบอนุญาตอยู่และใบอนุญาตนี้ก็มีหน้าตาเป็นแบบฟอร์มตามที่ประกาศกฎกระทรวงด้วย จะให้ท่านประธานดูว่าจริงๆแล้วเนี่ย หมายมั่นปั้นมือจะให้มีการขออนุญาตจริงหรือเปล่า ไปครับ มาตรา 78 ถ้าปัญหาในการควบคุมการบังคับใช้มาตรา 76 อยู่เขาบอกว่า มาตรา 46 ด้วยนะครับมีโทษ โทษอาญาถึงขั้นจำคุกโดยท่านประธาน ผมถามว่าแล้ว มีใครบังคับใช้ หน้าต่ำมากกว่านี้บ้างแล้วหรือยังครับ ผมกลัวว่าท่านจะบอกว่าเออนี่ไงก็บอกว่าอยู่บอกแล้วไงว่าเนี่ยฉันอ่ะประกาศเป็นสมุนไพรควบคุมแล้วนะนะครับแล้วก็เนี่ยมีมาตรา 44 45 46 146 แล้วไงแล้วก็กำลังที่จะดำเนินการอย่างนั้นอย่างนี้นะครับแต่ผมถามว่า ถ้าจะตอบแบบนั้นก็คิดว่าไม่น่าจะได้เพราะว่าอะไรครับ ตอนนี้ก็ประกาศออกมาเป็นศูนย์ควบคุมท่านไม่เคยบอกเราเลยว่าเฮ้ย ขอใบอนุญาตนะ ประชาชนที่นั่งฟังอยู่ทางบ้านเนี่ยนะครับมีใครรู้ไหมครับว่า ประกาศกัญชาเป็นสมุนไพรควบคุมเนี่ยต้องขอใบอนุญาตด้วย ทั้งหมดเนี่ย ไม่มีใบอนุญาต จะให้ดูขั้นตอนการขอใบอนุญาตท่านประธานครับมีกฎกระทรวงการอนุญาตให้ศึกษาวิจัย อันนี้ 15 ศึกษาวิจัยใช่ไหมส่งออกนะครับจำหน่ายแล้วก็การลดการค้าแล้วครับ ข้อ 4 ครับคือข้อ 3 เนี่ยเป็นข้อของการวิจัยข้อ 4 คือข้ออื่นที่ไม่เกี่ยวกับการวิจัยการวิจัยในจะต้องมีข้อ 3 ในวงเล็บ 1 และ 2 + 3 - 4 ครบทุกอันแต่ถ้าท่านจะขายส่งออกหรือแปรรูปการค้าแค่นี้มันต้องใช้เฉพาะในกรอบสีส้ม ครับว่า ประชาชนที่จะขอใบอนุญาต ส่งออกทางการค้าเนี่ย จะต้องยื่นขอยังไงอ่ะประชาชนน่าจะสนใจเรื่องนี้ ครับ คนที่จะมาขออนุญาตอ่ะ ต้องส่งแผนที่อันเป็นบริเวณถิ่นกำเนิดของสมุนไพรควบคุมที่มีตามระบบนิเวศตามธรรมชาติ อะไรวะเนี่ย เพราะว่าอะไรถ้าประธานกลับไปอันเดิมครับ มาตรา 445 ประสงค์ของกฎหมายนี้คืออะไรครับ คุ้มครองสมุนไพร ต้องการคุ้มครองสมุนไพรไม่คุ้มครองประชาชน เขาถึงต้องให้ส่งแบบฟอร์มถิ่นกำเนิดว่าสมุนไพรมันอยู่ตรงไหนตามระบบนิเวศของมันและข้อ 4 ครับ ตอนนี้ประชาชนจะหายังไงก่อน ข้อตกลงระหว่างคนที่จะมาขอเนี่ย ทะเบียน โดนไปธุระขอใบอนุญาตด้วยครับจะต้องตกลงว่าดำเนินการปลูกสมุนไพรควบคุมเพื่อทดแทนณบริเวณถิ่นกำเนิดสมุนไพรควบคุมที่มีระบบนิเวศตามธรรมชาตินั้น ไม่ต้องไปนั่งทดแทนในระบบนิเวศก็เพราะว่าเขาต้องการควบคุมให้เขาต้องการคุ้มครองในตำนานเขาต้องการคุ้มครองตัว สมุนไพรไง คนของประชาชน แล้วผมถามว่าโอเคไม่เป็นไรถ้าจะบังคับใช้ตามนี้ก็ได้เอาตามนี้แหละ ถามว่าประชาชนตาดำๆคนไหนเนี่ย ขอใบอนุญาตแบบนี้ได้ จะมีสักกี่คนที่จะสามารถทำข้อตกลงระหว่างนายทะเบียนกับผู้ขอรับใบอนุญาตและตกลงว่าจะปลูกสมุนไพรควบคุมคืนนะที่ที่มันเป็นแหล่งกำเนิดสมุนไพรตามระบบนิเวศ ประชาชนตาดำๆทำได้จริงๆอ่ะ ผมเป็นประชาชนนั่งฟังอยู่กับรู้สึกว่าเฮ้ย ขายแล้วไม่ทำถูกหลอกมาตลอดเลยนะเนี่ย ใครที่ทำได้ตั้งนาน คุณใหญ่หรือเปล่า พูดไปเยอะแล้วผมจะไม่ลงเยอะแล้วกันนะครับ ต่อจากนี้ตอนนี้สถานการณ์ในประเทศไทยกันยังขัดกับความตกลงระหว่างประเทศด้วยก็คืออนุสัญญาเดี่ยวว่าด้วยยาเสพติดที่มีมาตั้งแต่ มีก่อนผมเกิดมา นานมากแล้วผมยังเป็นวุ้นอยู่แล้วปกติ 87 และมีประเทศเข้าร่วมปัจจุบันเนี่ยถึง 186 ประเทศ ทั้งโลกทั้งโลกมีประเทศอยู่ประมาณสัก 200 บวกลบนิดหน่อยนะครับแล้วแต่ท่านจะ ใครนิยามไหนครับ ประเทศไทยเนี่ยเข้าร่วมตั้งแต่ปี 75 มาตรา 23 มาตรา 28 แล้วมีสิ่งที่สำคัญเมื่อวานผมไปแล้วตัวสีแดงไว้คือมีบทลงโทษด้วยนะ มาตรา 14 23 28 นะครับ ถ้าประเทศไทยก็คือประเทศไทยได้นะถ้าจะปลูกกัญชาปลูกได้ผมได้ไม่ได้ว่าอะไรปลูกได้ นะครับก็จะออกผลผลิตนะ แปล ประเทศนั้นน่ะต้องตั้งสถาบันนึงเดี๋ยวไอ้ทรายสถาบันที่มาสถาบันยังอ่ะที่เป็นหน่วยงานของรัฐซึ่งก่อนหน้านี้ท่านพยายามทำเป็นด้วยนะก็คืออยไง ออกมารับซื้อเอามาควบคุมขึ้นทะเบียนต่างด้าว ต้องทำยังไงครับตัวอยเนี่ย หรืออาจจะไม่เอาก็ได้ครับจะต้องกำหนดขนาดของพื้นที่รับของได้ที่แล้วก็ตำแหน่งของพื้นที่ด้วยว่าจะให้ปลูกตรงไหนได้บ้างจัดโซนนิ่งบ้างเถอะ แล้วก็จะต้องให้ คนมาขออนุญาตและไม่อนุญาตให้เฉยๆต้องมีใบอนุญาตให้เขาไปด้วยและในใบอนุญาตนั้นก็ต้องเขียนชื่อของเขาอย่างชัดเจนมีเชื้อที่มีขนาดนี้ปริมาณที่ปลูกนะครับและสิ่งที่สำคัญที่สุด หน่วยงานเดี๋ยวโอนให้ครับจะต้องมีอำนาจโดย ในการควบคุมปริมาณการส่งออกการนำเข้าหรือการคงคลังเอาไว้ซึ่งกัญชาทั้งหมดแต่เพียงผู้เดียวรวมถึงอนุบาลด้วย ซึ่งก่อนหน้านี้ พยายามทำตอนปี 63-64 เนี่ย ไม่ได้ว่าอะไรค่ะทานซึ่งตอนนั้นน่ะมันเป็น ตรงตามที่สัญญาเลยบอกว่าเออให้อยซื้อคนเดียวนะถูกต้องทนเก็บทั้งหมดอาจใช่เป็นคนที่ถูกต้อง มีอยคนเดียวมาขออนุญาตร่วมกับรัฐวิสาหกิจวิสาหกิจชุมชนกับ OK ปัญหาคือตอนนี้มึงไม่เป็นแบบนั้นเนี่ยมาทาน ความผิดพลาดเชิงเทคนิคให้ดูต่อไปว่ามันเป็นยังไงครับจัดไปครับ ที่ผมบอกว่าเฮ้ยมันอันตรายตรงไหนล่ะไอ้การขัดอนุสัญญาเนี่ยเพราะว่า ประเทศมันไม่มีสภาพบังคับภายในจะมีปัญหามันก็เป็นรอยๆระหว่างประเทศ มีมาตรา 14 ท่านประธาน เขากำหนดฟังก์ชันไว้ว่าเขามีสิทธิ์ที่จะเรียกเรานะครับประเทศไทยเนี่ยไปชี้แจงเขาว่าเฮ้ยทำไมทำแบบนี้แล้วจะแก้ไขไหมจะแก้ไขยังไงบอกแนวทางการแก้ไขมาถ้าสมมุติว่าเขาฟังแล้วเขารู้สึกว่าไม่โอเคไม่โอเคอ่ะครับ สามารถแจ้งไปยังประเทศภาคีสมาชิกอีก 185 ประเทศทั่วโลกเพื่อไทยออกเนี่ยให้มีมาตรการต่างๆแจ้งท่านได้ทางเศรษฐกิจนะครับยกตัวอย่างเช่นมาตรการปิดกั้นการนำเข้าและส่งออกซึ่ง ประธาน ทำไมเราถึงต้องเอาประเทศชาติไปเสี่ยงขนาดนี้ด้วยเนี่ยมันคุ้มจริงๆหรอกลับ เบื้องต้น พรุ่งนี้ก็ยังมีความอาจจะเข้าใจผิดอะไรกันนิดๆหน่อยๆนะครับ ตามอนุสัญญานี้นะครับมีการจัดประเภทของยาเสพติดเอาไว้ 4 ตาราง 4 ประเภทและกันนะครับ 1 2 3 4 จัดเรียงไม่เหมือนเมืองไทยเมืองไทยในปัจจุบัน 1 ปีเนี่ยแต่ของเขาอันตราย nicotine แต่ก่อนหน้านั้นเนี่ยกัญชาอยู่ทางเบอร์ 1 กับเบอร์ 4 ครับ ประมาณปี 18 18 19 แถวนี้นะครับ เราก็ปลดออก แปลว่ายังอยู่ใน ชื่อตัวอักษรสีแดงไว้อ่ะ อากาศล่าสุดเมื่อ 27 พฤษภาคมปี 2002 เนี่ยเห็นมั้ยเห็น candida อยู่ข้างล่าง ตารางฟุตบอลไม่เห็นว่าแกอยู่ 1 ก็ยังเป็นเธอติดอยู่ใน Schedule 1 ของตัวประกาศของ Un อยู่ดี นะครับอันนี้ผมคิดว่าเราไม่ส่งเสียงกันและกัน นิดนึงครับ ขอย้ำอีกรอบนึงว่าพวกเราไม่ได้มีปัญหาอะไรเลยนะครับกลับกัญชาทางการแพทย์และถ้าปลายทางมันจะติดตรงไหนเนี่ยก็ Whatever เลยได้ไม่มีปัญหาแต่ขอให้มันควบคุมให้มันอย่างถูกต้องเถอะนะครับกับตัวเขาเองด้วยแล้วก็ประชาชนที่อยู่โดยรอบโดยเฉพาะเด็กและเยาวชนนะที่ผมขอจริงๆ ปัญหาคือว่าตอนนี้ ศุกร์นี้นะครับ ทำให้ประเทศไทยของเราอ่ะมันมาอยู่ในจุดที่มันเริ่มเกิดความเสียหายทั้งในประเทศและอาจจะมีความเสี่ยงระหว่างประเทศแล้วด้วย ผมไม่แน่ใจว่ามันเกิดความเสียหายที่เกิดขึ้นจริงแล้วมากน้อยแค่ไหนในประเทศเนี่ย ผู้ใหญ่ผมโอเค ถ้าเขารู้เรื่อง รู้เรื่องแล้วนะเขานัดเขามีความรู้สึกนึกคิดเพียงพอเขาอยากเกษตรเรื่องเขาแล้วนะครับแต่เด็กและเยาวชนเนี่ย ยังไม่ได้รับประทานความรู้สึกนึกคิดของเขายังยังไปไม่ถึงเราต้องร่วมดูแลเขาและราชวิทยาลัยกุมารแพทย์แห่งประเทศไทยก็มีออกประกาศมาแล้วว่ามันเกิดผลเสียหายกับเด็กแล้วจริงๆแล้วเป็นเคสใหม่จริงๆเมื่อเทียบกับปีก่อนๆแล้วเนี่ยมันเพิ่มขึ้นจริงๆเราก็ต้องเชื่อเขาถูกต้องไหมครับ สักครู่นะผมก็ชี้เห็นแล้วให้เขามีความเสี่ยงกับการถูก นานาชาติ brighton ซึ่งมันนานาชาติจริงๆมันทำมันเกือบทั้งโลกแล้วนะครับ และนอกจากนั้นทำทาน ก็ยังเห็นกันอยู่ผมผมไม่ได้เอามาขึ้นมาให้นะเพราะมันเยอะ ไม่มีประกาศออกมาจากหลายประเทศบางอย่างน้อยตอนนี้ก็ 8 ประเทศแล้วนี่เขาต้องตื่นนะตรงที่ของเขาอ่ะการที่จะเข้ามาที่ประเทศไทยต้องทานตอนนี้เรากำลังจะฟื้นจาก covid ถูกต้องไหมครับเราต้องการจะเปิดการท่องเที่ยวของแม่แต่ เอากลับมาโดนไอ้เรื่องนี้แทนที่เราจะได้จังหวะนี้ดึงนักท่องเที่ยวเข้ามาได้นะครับหรือแม้แต่เรื่องนี้เราทำเป็น Soft Power คือนักท่องเที่ยวเข้ามายังได้เลยกลายเป็นว่าตอนนี้มันกลับสายนะต้องออกไป มันน่าเสียดายมาก นอกจากนั้นยังมีเรื่องของการพูดอย่างนี้มาทานผมกินข้าวกับท่านผู้ที่อยู่เมืองไทยที่หนึ่งได้ไหมครับ ฝนเค้ากังวลมากท่านประธานว่าเฮ้ยมากินข้าวในเมืองไทยนี่จะมีแอบถูกผสมกัญชาลงไปหรือเปล่าเพราะว่ากฎของสถานทูตเขาเนี่ยสามารถถูกเรียกตรวจเลือดตรวจปัสสาวะเนี่ยเมื่อไหร่ก็ได้แล้วถ้าสมมุติว่าผลเลือดของเขาเนี่ยมียาเสพติดกัญชาโผล่ขึ้นมาเขาถูกส่งกลับทุกคนต้องการเป็นผู้รับส่งกลับประเทศเขาทันทีเลย นี่ก็คือทำให้ผู้ที่ปฏิบัติงานในประเทศไทยเขาก็กลัวถ้ามันห่างกัน อะไรขึ้นครับ เข้าสู่ประเด็นที่เข้มข้นขึ้นนะครับคือผมจะชี้ว่า บอกว่าเป็นความผิดพลาดทางเทคนิคเนี่ยกฎหมายควบคุมออกมาไม่ทันเนี่ย กฎหมายที่จะควบคุมด้วยนะครับคือพรบกัญชากัญชงถูกต้องไหมครับที่ตอนนี้มีการตั้งไปนะครับ 101 ครับเขาจะพามาวันที่ 26 มกราคม ราคาปั๊มรับในวันที่ 27 หนูไปทำอะไรให้เลยแล้วกันเพราะว่าเอกสารมันยาวไปครับ จากนั้นครับ 4 กุมภาพันธ์ ท่านประธานชวนก็บอกว่ามันเป็นพรบเกี่ยวด้วยการเงินนะเพราะอะไรครับก็เพราะว่ามันมีอยต้องรับเงินไงแล้วเอาก็ส่งกันเข้าฟังมันก็ทำให้เราได้รายได้เพิ่มขึ้นก็เป็นพร้อมเพย์ด้วยกัน วันที่ 9 กุมภาพันธ์สภาเราก็ส่งไปให้ท่านนายก วันที่ 18 กุมภาพันธ์นายกก็อนุมัติ 22 กุมภาพันธ์กับสภาประธานดีๆนะวันที่ 9 กุมภาพันธ์เนี่ยเป็นวันที่ 30 เนี่ยอากาศ ออกมาเรื่องการปลดล็อกกัญชาจะได้ไหมครับ 9 กุมภาพันธ์ประกาศ มีผลวันที่ 9 มิถุนายนขึ้น 120 วันหรือว่า ทำไมครับ วันที่ท่านประกาศ ถ้าจะบอกว่าเฮ้ยนี่ไงหมอ ส่งไอ้ล่างเนี่ยเข้าก่อนที่ผมจะประกาศ ท่านส่งวันที่ 26 ใช่ไหม ถ้ารู้อยู่แล้วค่ะ บทที่ 4 ประธานชุมชนเป็นพรบเกี่ยวด้วยการเงินต้องส่งไปนายกแล้วกว่าจะส่งไปนายกที่ 9 และพอส่งเสร็จปุ๊บนายกอนุมัติตรงกับสภา 22กุมภาเป็นไงครับ ประชุม เปิดใหม่ที่ 25 เดือนพฤษภาคมบรรจุเข้าวาระ วันที่เท่าไหร่นะวันที่ 8 มิถุนายน ประตูท้าย การปลดล็อค วันที่ 9 มิถุนายน ประธานครับผมเนี่ยเป็นสสสมัยแรกนะครับ ประสบการณ์อาจจะยังไม่ได้เยอะแต่ว่าเราก็อยู่มานี่เข้าปีที่ 4 แล้ว อุปกรณ์ผมเยอะอ่ะ อยู่แก่ใจอยู่แล้วแหละว่าถ้ายื่นมาแบบนี้ ทันอยู่แล้วท่านประธานท่านมายื่นเอาไปปลายเทอมแล้วอ่ะกำลังจะปิดเทอมใหญ่อ่ะ ใหญ่กัน 3 เดือน 2-3 เดือนนี้แล้วท่านเว้นระยะเวลาให้เท่าไหร่ 4 เดือน ปิดเทอมใหญ่ 3 เดือนเหลือเดือนเดียว ไม่มีทางเลยถ้าไม่ทันไม่มีอันไหนไม่มีทางที่จะคิดได้เลยว่ากฎหมายลูกมันจะออกมาทัน กฎหมายควบคุมมันออกมาทันให้มันเป็นไปไม่ได้เลยนะครับ ปัญหาคือว่าณวันที่ 8 เดือนมิถุนายนนี้นะครับท่านประธาน ตอนนั้นเนี่ย กัญชายังเป็นยาเสพติดอยู่ถูกต้องไหมครับตามประกาศของ เมื่อเดือนธันวาคมปีหกสาม อากาศของเดือนกุมภาพันธ์ปี 60 เนี่ยของไอ้เนี่ยมันยังไม่ ยังไม่สามารถใช้ได้ไหมครับ ปัญหาคือว่า ทำไมนะวันที่ 8 เนี่ย ฉันไม่รีบแก้ไข ท่านแก้ไขวันนั้นได้นะครับ ด้วยอะไรดูแลท่านประธานครับ แก้ไขได้ด้วยการ ประกาศกระทรวงสาธารณสุข ที่จะเลื่อนเวลาอันนั้นน่ะ ออกไปได้ แค่นั้นเลยครับ แล้วจนถึงตอนนี้ครับท่านไม่ต้องไปประกาศเป็นไอ้เหตุอะไรอ่ะ ลำโพงลำโพงรำคาญเลยเป็นสมุนไพรควบคุมที่ผมบอกแล้วว่าเฮ้ยมันไปผิดทางแล้วสงสัยกับกูเนี่ยนะครับ หลังวันที่ 8 นะครับท่านก็สามารถที่จะออกประกาศกระทรวงสาสุขออกมาได้ว่า กลับไปอันเก่าก่อน พับได้ ก็เลยบอกว่าเออเพราะว่าตอนนี้มันมีความผิดพลาดทางเทคนิคจริงๆเพราะว่าตัวร่างพรบกัญชากัญชงที่ผมส่งเข้าไปในสภาเนี่ยนะเพื่อที่จะให้มันเกิดการควบคุมเกิดขึ้นเนี่ยมันมันผ่านช้ามันปิดเทอม 3 เดือนมันไม่ทันจริงๆนะแล้วก็เพิ่งจะตั้งกรรมการกันวันที่ 8 พี่ไม่ทันเลยไม่ได้เอางี้ละกันประชาชนไม่ต้องกังวลเลยนะครับ เดี๋ยวผมน่าจะออกประกาศยืดระยะเวลาออกไปก่อนเดี๋ยวผมจะยกเลิกประกาศให้ไปก่อนแล้วให้กลับไปทางเดิมก่อนแล้วยังคงเหมือนเดิมและรอจนกว่าพรบกัญชากัญชงเนี่ยจะออกจากสภาคลอดวันละ 3 ออกมา แค่นี้ก็ทำได้แล้วอ่ะจบปัญหาได้ด้วยตัวท่าน Multi คนเดียวเลยจริงๆแต่ สงสัยลงก่อนกัน เท่าไหร่ครับ เหมือนกันว่าทำไมเขาถึงไม่ทำ ผมอยากรู้จริงๆนะเนี่ยผมถามแบบไม่ได้กวนนะอยากไปก่อนหน้านี้ครับท่านบอกว่า กัญชาทางการแพทย์ท่านบอกว่าเป็นกัญชาทางการแพทย์มาตลอดเลยแล้วท่านก็ส่งเสริมการผลิตและการปลูกนะครับพระท่านก็บอกว่าปูกันแล้วก็ขายกันกิโลกรัมละ 70 บาทครับรวยไม่รู้ตอนนี้รวยตอนไหนครับแล้วท่านก็จะบอกว่าให้ออมรับซื้อซึ่งมันเป็นอย่างนั้นแหละครับตาม ที่ผมบอกไปนะครับ ปัญหาคือว่าถ้าทางกลับจริงๆแล้วต่อนะเนี่ยเหตุการณ์ตอนนั้นเนี่ย ประชาชนสามารถปลูกกันได้เยอะแยะมากมายจริงหรือเปล่า มันมีตัวเลขอะไรบางอย่างที่คลุมเอาไว้ กำหนดโควตาของการปลูกหรือเปล่าตั้งแต่ตอนนั้นผมจะให้ดู ตอนนั้นเนี่ย บอกว่าจะต้องให้คนปลูกเป็นภาษาอังกฤษชุมชนถูกต้องไหมครับ ท่านสามารถตั้งวิสาหกิจชุมชนได้เยอะแยะมากมายไม่ได้จำกัดจำนวนถูกต้องไหมครับ จำกัดจำนวนในการปลูกคือมีโควต้าอยู่โดย จำนวนของรพสตในประเทศไทยครับ เพราะตอนเนี่ยมีจำนวนจำกัดและท่านก็บอกว่า ใครที่จะปลูกภาษาอังกฤษชุมชนที่จะปลูกจะต้องเชื่อมกับรปภ 1 แห่งและรปภต่อ 1 แผ่นเนี่ยสามารถเชื่อมกับวิสาหกิจชุมชนได้ค่ะ อย่างเดียวเท่านั้น อาจารย์โควต้าจำนวนการปลูกนั้นถูกจำกัดหรือลิมิตด้วยจำนวนผชครับแล้วผมถามว่า ที่ได้ทำงานร่วมกับธกสต้องเป็นหลักประชาชนตาดำๆร้องเรียนเข้ามาเยอะแยะทำไมทารก 8 เดือนแล้วยังไม่ได้เลย บางคนขออาทิตย์เดียวได้เลยทำไม่ทัน อบตมันมีอยู่จำกัดใครที่ได้เข้าไปก่อนมันก็เติมเต็มตรงนั้นก่อน ชาวบ้านเขาอยู่ตรงนั้นแล้วเขาต้องการทำตอนนี้เพราะมันใกล้หมดแล้วตอนนี้มันเต็มแล้ว ต้องผลัดไปเรื่อยๆซึ่งมันก็สร้างความเดือดร้อนแล้วก็ลำบากนะครับ ปัญหามันไม่ได้อยู่ตรงนั้นถ้ามันเอามาถามกูอยู่นั่นแหละนะครับ ท้ายสุดเนี่ย ก็ไม่ได้ซื้อเข้ามาใช้เยอะแยะเท่าไหร่ก็ไม่รับด้วย 2 ประการประการประการที่หนึ่งคือว่าน้ำไม่ค่อยได้เขียนโครงการขึ้นมาเยอะขนาดนั้น วันนี้มานอนกันเถอะแล้วก็ที่พยายามใช้คุณหมอใช้เนี่ย หมอก็ไม่ค่อยได้ใช้เดี๋ยวผมให้ดูนะครับมีข้อมูลอยู่ครับ ปลูกไว้เยอะแยะล่ะ ต้นไม้พรุ่งนี้มันก็ไม่ได้อยู่ยั้งยืนยงก็ไม่ธรรมดานะครับ ผมก็จะบอกว่ามีสาวๆบ้างให้รู้จักเลยนะ ก็ไปใช้ที่หลังบ้านผู้ใหญ่บ้านบ้างที่หลังบ้านกำลังนั่งนะครับหมูที่แปลงใหญ่ๆก็เอาไปปูกันลงทุนไปลงไปลงคอบเพดานเรียกว่าอะไร หลังคา ลงทุนลงแรงกันไปเยอะก็ปูกันมาเยอะแยะสะกด หูสะพายเต็มไปหมดเลยที่บ้านน้อยนะครับ ต้องมาทำให้มันเกิดการช่างแบบนี้หรือเปล่า ไปครับเอาใจช่วยครับผมมีข้อมูลครับเป็นเอกสารตรวจราชการของกระทรวงสาสุขนะครับจัดไปครับ ต่างที่มาเลย 64 ไหนบอกว่าต้องมีคลินิกกัญชาอยู่ในโรงพยาบาลนะครับร้อยละ 50 ปี 65 ปีนี้ต้องมีร้อยละ 70 ปีหน้า 190 และขอให้มีทุกข์ให้ 100 ในปี 61 แบบนี้น่าจะมีคนใช้ ถามว่าทำได้ไหมทำไปครับ ทำได้ครับถึงร้อยละ 70 เท่าไหร่ครับเพราะว่ามันเป็นการสร้างคลินิกไงประธาน แหมตังค์ทำของทำจับตัวมันได้อยู่แล้ว ต้องถามว่าคุณหมอเขาใช้จริงหรือเปล่า ไปครับ หมอไม่ได้ใช้มานานอันนี้คือข้อที่ 6 ของกรมการแพทย์ใช่ไหมครับคือการใช้กัญชาในการเพิ่มคุณภาพชีวิตในผู้ป่วยระยะประคับประคองจำได้ใช่ไหมครับ โอเคนะง่ายผมถือว่าโอเคเลยแต่ปรากฏว่าปัญหาหรือว่าสรุปแล้วดีมาไม่เคยที่จะให้คุณหมอเอาไปใช้คุณหมอเขาไม่ได้ใช้ แล้วก็เรื่องของการวิจัยก็ไม่ค่อยได้ออกไปจ่ายมากนะคะเพราะฉะนั้น demand มันก็เลยน้อยแต่สไตล์มันโอเวอร์ซัพพลายครับ ไปครับ โอเคแหละ ท่านอนุทินเนี่ยท่านตีนอ่ะก็บอกตลอดว่าเฮ้ย ให้ใช้กัญชาทางการแพทย์เท่านั้นโดยเฉพาะเมื่อหลังจากปลดล็อคนะครับแล้วกลายเป็นกัญชาเสรีเนี่ยท่านก็ยิ่งเรียกว่าอะไร ครึ่งถังมากขึ้นนะครับว่ากัญชาในเอามาใช้เพื่อการแพทย์เท่านั้นนะอย่าไปมั่วๆผมไม่เคยสนับสนุนให้การเอาไปใช้มั่วนะครับและคิดถึงคุณหมอเปิดแนวคิดที่ท่านขออนุญาตเปิดครับมันเป็นตั้งแต่ก่อนที่ผมจะมาเป็นรัฐมนตรีแล้ว มันคนละ ความคิดกันนะครับ อะไรครับ วันที่ 16 มิถุนายนครับปีก็ยังไปโชว์กินส้มตำใส่ใบกัญชา 2 ใบอยู่เลยอ่ะ กระทรวงสาสุขกับซึ่งผมถามว่า สูตรตำรับยาส้มตำใส่กัญชา 2 ใบเนี่ยมันทำแบบไหนอ่ะ แล้วมันรักษาโรค อะไรได้บ้างครับ แล้วไอ้ไก่ย่างไม้มะดันกันกับหมูยอกันและล่างกันเหล่านี้นะครับ มันตับ งานอะไรครับ อะไรครับ คือ เอากัญชามา กินไก่ มันไม่ได้เป็นเพื่อนกันแทบจะทานแล้วเนี่ยผมก็เลยต้อง สรุปแล้ว ท่านจะทำเพื่อการแพทย์จริงหรือเปล่า สิ่งที่ท่านพูดกับสิ่งที่ท่านทำเนี่ยมันไม่ค่อยตรงกันเท่าไหร่ ขอย้ำอีกครั้งหนึ่งนะครับว่าผมละก้าวไกลเนี่ย สนับสนุนการทางการแพทย์จริงๆนะ สนับสนุนมาตั้งแต่ยุคก่อน จะเข้ามาแล้วเพราะว่าประเทศไทยอ่ะกัญชาทางการแพทย์เริ่มมาตั้งแต่เดือนกุมภาพันธ์ปี 62 ตั้งแต่ก่อนที่ท่านจะเข้ามาเป็นนักดนตรีว่ากังหันถูกแล้ว มาตั้งนานแล้วนะครับก็เอาไม่นานมากแล้วกันเพราะว่าเป็นมาก่อนแล้วกันนะครับ พอมันมาปลดล็อคเนี่ยถ้าช่วงในเดือนเดียวเดือนกว่าแล้วทานปัญหามันเกิดเยอะแยะมากมายอย่างที่ผมได้นำเสนอไปส่งผลกระทบทั้งในประเทศแล้วก็ นอกประเทศระหว่างประเทศด้วย ในประเทศไทยในผู้ใหญ่ที่มีความรู้สึกนึกคิดแล้วเนี่ยที่รู้เรื่องแล้วยังยังทำตัวเองก็เอาว่ากันไปอีกทีนึง แต่ในส่วนของเด็กและเยาวชนด้วยนะครับ ที่สำคัญจริงๆเพราะว่าเขาไม่สามารถที่จะรับรู้และเข้าใจสิ่งต่างๆได้ด้วยตัวเอง บางคนออกไปกินข้าวออกไปกินขนมเนี่ยอยู่ๆบางร้าน ก่อนหน้านี้ก็เอาไปใส่กันเองมั่วๆขึ้นมา ถ้าจะไปตามตัวแล้ว ตรวจ m-150 แต่ผมคิดว่ามันคงคงไม่น่าไหวจริงๆนะครับท่านออกกฎหมายต่างๆออกมาเนี่ยทำเป็นเหตุเดือดร้อนรำคาญก็ตามเถอะเป็นสมุนไพรควบคุมก็ตามเถอะมันก็ไม่ใช่ จะบอกว่าไม่ให้ควบคุมแล้วตามพรบควบคุม สมุนไพรควบคุมเนี่ยผมก็เห็นแล้วว่าเฮ้ยมันไม่ได้ควบคุมได้ตามนั้นจริงและวัตถุประสงค์ของกฎหมายมันก็ไม่ได้เป็นไปตามนั้นแล้วท่านจะบอกให้คนมาขออนุญาตจริงๆนะประชาชนก็ขอไม่ได้ มีแต่ถ้านายทุนใหญ่เท่านั้นที่จะสามารถขอได้ และสิ่งที่ท่านทำมาทั้งหมดเนี่ย มันไม่ได้ดูไปสนับสนุนในเชิงของการแพทย์ เท่าไหร่ครับ เอาชีวิตเอาอนามัยของประชาชนมาเสี่ยงโดยเฉพาะเด็ก แล้วก็อย่ามาชนนะครับ ไม่ใช่เสียงด้วยมันเกิดความเสียหายเป็นจริงแล้วตามที่เราชอบอะไรเหมือนใครบอก การเกิดความสูญเสียทางเศรษฐกิจ การเกิดความสูญเสียทั้งการท่องเที่ยว การเกิดความสูญเสียหรือความเสียหายทางการพูด และดนตรีจงใจครับ ที่ผมชี้มาเนี่ย ชัดเจนคำว่าจงใจทำให้เกิดโรคแอ๊บครับ เพราะว่าแก้ได้ง่ายที่สุดคือออกประกาศกระทรวงสาสุข ยืดระยะเวลาออกไปด้วยตัวคนเดียวโดยความเห็นชอบของคณะกรรมการ ยกเลิกกระบวนการนั้นก็ได้แต่ไม่ทำครับ ทั้งหมดทั้งมวลทั้งทานครับผมและพรรคก้าวไกลคงไม่สามารถที่จะลงมติให้ความไว้วางใจกับนายอนุทินชาญวีรกูลรัฐมนตรีว่าการกระทรวงสาสุขได้ขอบคุณครับ ขอบคุณครับต่อไปเชิญท่านกูเฮง ยา warfarin กับแฟนครับ 45 นาทีนะครับ เรียนท่านประธานสภาที่เคารพผมนายกูเฮงยาวอหะซันสมาชิกสภาผู้แทนราษฎรจังหวัดนราธิวาสเขต 3 นำพรรคประชาชาติ ผมเป็นผู้หนึ่งที่เข้าร่วมอภิปรายไม่ไว้วางใจรัฐมนตรีสาธารณสุข จากว่า ปิดการอภิปรายครั้งนี้ แค่เรื่องเดียว ใจและข้องใจ ในการดำรงตำแหน่งของท่าน เพิ่งรู้เรื่อง ซอยเสรีในเรื่องกัญชา ตั้งแต่เริ่มวันนี้เราได้ฟัง หัวหน้าพรรคฝ่ายค้าน ได้บอกว่าเหตุจำเป็น เหตุผลที่เราจะใช้ประกอบในการอภิปรายไม่ไว้วางใจในครั้งนี้ รัฐมนตรี สาสุข ซึ่งเป็นเรื่องของความไร้คุณธรรม ไร้จิตสำนึก ผมอาจจะพาดพิงไปถึงท่านนายกรัฐมนตรีด้วยนะครับวันนี้ว่าท่านเป็นคนที่กำกับดูแลเรื่องนี้ ทำไมถึงปล่อยให้เรื่องนี้ได้ถึงมาไกลขนาดนี้จนเกิดความเสียหายแก่บ้านเมือง เกิดความแตกแยกในความคิดเห็น มีภาพแปลกๆปรากฏในด้านสื่อมวลชนมากมายไม่ว่าจะเป็นโรคซึมเศร้า เราไม่อยากเห็นลูกหลานของเราเป็นอย่างนี้ก็ปรากฏให้เห็น เรื่องกัญชาหรือครับ ที่ผมต้องมาอภิปรายวันนี้เพราะว่า uncharted ไม่จะถูกกฎหมาย แต่มันคือสิ่งละเมิดศาสนาของผม อิสลามนะครับไม่รับ วิชาประวัติเป็นเรื่องผิด แต่ต้องเอากัญชามาเป็นเรื่องเสรี ยังไม่เท่าไหร่ครับ ประเทศไทยของเราได้ประกาศว่าเป็นกัญชาเสรีแบบสุดโต่ง ประชาเสรีแบบสูญญากาศ ผมรู้สึกว่าผมเป็นตัวตลก พิจารณาพรบกัญชา ในสภาแห่งนี้เมื่อวันที่ 8 มิถุนายน เหมือนถูกหลอก มาอ้างในสภาวะนั้นเราบอกว่าเราจะใช้เพื่อการแพทย์ ใช้เพื่อการอุตสาหกรรม ใช้เพื่อสันทนาการ พยายามสื่อออกไปข้างนอกว่า เราเล่นแต่เรื่องการแพทย์ ไอ้คนที่ออกมาคัดค้านเรื่องกัญชาเสรีถูกมองว่าเป็นคนล้านหลัง เป็นคนไม่ทันสมัย ยังไม่เห็นอนาคตของประเทศ ผมถามว่าเรื่องอย่างนี้เราถูกปลูกฝังมาตั้งแต่มาตั้งแต่เด็กว่ายังไงครับ เอาให้ห้ามยุ่งกับเรื่องอบายมุขทุกอย่าง เรื่องสิ่งเสพติดทุกอย่าง แต่เรามองสิ่งเหล่านี้เป็นเรื่องดีเพราะเล่นอยู่เรื่องเดียวเรื่องรายได้ ผมเสียใจนะครับว่า เราเป็นเมืองพุทธ แต่ผมนี่เป็นคนศาสนาอิสลามก็ถูกเสี้ยมสอน แต่พระ แม้แต่เจ้าอาวาสในพื้นที่ผมเขาก็ไม่เห็นด้วยกับเรื่องนี้ บอกว่าวันนี้เราอยากมีเงิน เราจะสร้างรายได้อย่างสร้างเศรษฐกิจที่ดี ถามว่าเราใช้เงินอย่างนี้กับครอบครัวเรามีความภาคภูมิใจไหมครับ เราจะตอบลูกว่ายังไงก็เงินก็เงินจากที่ได้จากการค้ายาพวกนี้แหละครับ วันนี้คนค้ายาเสพติดทุกคนเลิก ไม่มีใครขายยาบ้า ใครขายเฮโรอีน หันมาขายกัญชาหมดเพราะว่ามันมีรายได้สูงอาจจะสูงกว่ายาบ้าด้วยซ้ำวันนี้ บ้านผมสีเวฟ 100 ลีลานี่รู้สึก 5 เม็ด 100 พี่บอกราคาได้ครับหาง่ายมาก วันนี้กัญชากิโลละ 800000 ถึง 1 ล้านและถูกกฎหมายผู้ช่วยขายทำไมครับยาบ้าเลิกมาเลย ต้องสร้างกำแพงใหม่นะครับที่สุไหงโกลกวันนี้ไม่พอเลยครับกำแพงเราจะกั้น covid อย่างเดียวไม่ได้แล้ว เราต้องเพิ่มอีกชั้นนึงนะครับกำแพง สูงสัก 10 เม็ด จะได้ไม่กระเด็นมาตกในเมืองไทย วันนี้ เรื่องกัญชาเสรีนี่ ผมละอายวันนั้นที่ไม่ได้เข้าสภาให้เราพิจารณาเพราะว่าเลยครับเหมือนถูกหลอก เราบอกว่า เราจะใช้กัญชาเพื่อการแพทย์ แต่เราก็ลืมว่าเราไม่ได้ดูก่อนหน้านี้ว่ามันมีกฎหมายรองรับหรือเปล่า พี่จะเข้าสภามันมีอยู่แล้วครับเป็นพรบยาเสพติดให้โทษ พ. ศ. 2562 ฉบับที่ 7 กำหนดให้ประเทศไทยเป็นกัญชาทางการแพทย์อยู่แล้ว ระบบสารสกัดที่ HD ที่เราชอบมาคุยกันนักกันหนาครับเป็นสารในกัญชานะครับ 0.2 0.2% ไม่เป็นยาเสพติดนะครับกำหนดแล้วว่าไม่เป็นยาเสพติดในพรบยาเสพติด เป็นกัญชาเพื่อการแพทย์สามารถใช้ cbd ซึ่งเป็นยาในกัญชาได้ครับ นี่คือประเด็นแรกนะที่เราโดนหลอก ยังไงเนี่ยผมรู้สึกอย่างนั้นแต่ไม่รู้ว่าสภารู้สึกเหมือนผมไหม โรงพยาบาลจะเสนอเข้ามาจนรู้สึกว่าการเสนอกฎหมายต้นเข้ามานี่เสนอพรบกัญชาเข้ามาเพื่อตั้งใจจะให้เกิดสูญญากาศหรือว่าหลุมดำที่เราพูดกันวันนี้ โทรมาบอกว่าเอาวันนี้ จะเอาเรื่องนี้เข้ามา อุตสาหกรรม มันก็มีพรบอยู่แล้วมันก็มีประกาศกระทรวงสาสุขอยู่แล้วในเรื่องนี้บอกว่า ยาเสพติดให้โทษประเภทที่ 5 เมื่อพศ2563 นี้ ต้นรากใบกิ่งก้าน หรือว่าใจนี่ ไม่เป็นยาเสพติดแล้วนะครับ ขออนุญาตว่าเราจะไปสมในผสมในอาหารหรือว่าเครื่องดื่มของใช้ได้แล้ว เป็นวันที่เราพิจารณาที่สะพานนะครับพิจารณายังไม่เสร็จเลยวันนั้นเป็นสะพานจากกัญชาเต็มบ้านเต็มเมือง ชาวบ้านปลูกแค่ 2 ต้นท่านจับเข้าคุก กัญชามันโตเร็วขนาดนั้นเหรอครับ ผลิตภัณฑ์เยอะๆหมดลงไปเข้าไปปลูกที่ไหนครับท่านทำไมไม่มีใครรู้ทำไมตำรวจไม่เห็นทำไมไม่มีการจับกุมไปจับยายที่ปลูกไว้ 2 ต้นได้ อันนี้คือประเด็นนะครับแต่เรื่องที่ 3 เป็นเรื่องที่เราต้องมาคุยกัน เพื่อนันทนาการเพื่อสันทนาการ ที่ผมติดใจมากครับ อภิปรายวันที่ 8 วันที่ 9 ก็เกิด ฉากหลุดออกจากปาก ประเภทที่ 5 กัญชาเสรี แล้วเราก็ค้างตื่นพิจารณาอยู่ในสภา 8 มันก็เกิดหลุมดำเกิดสุญญากาศ เชื่อครับวันนั้นน่ะ ขนกัญชากันเสรีเลยผมตกใจผมได้ดูข่าว ดูข่าวในๆในทีวีนะครับ วันนี้ เรากำลังอภิปรายนะครับ ขายกัญชา 2 แสนถึง 8 แสนบาทต่อกิโลแล้ว มีเยอะมากบริเวณแถว RCA แถวทองหล่อ แถวต่อข้าวสาร แล้วที่เข้าไปขายคืนเลยครับ ไม่ได้ออกกิ่งก้านใบเหมือนที่เราระบุหรอกครับ เอาช่อดอกอย่างเดียวไปขาย วันนี้เรามานั่งทะเลาะไอ้ค่า thc 0.2% แต่ช่อดอกมันปลาไป 20 เปอร์เซ็นต์ที่เขาไปขายวันนี้คือช่อดอกไม่ได้เอากล้องไปเพราะพรุ่งนี้ไปขายแล้วครับเขารู้ว่า ตลาดเขาไม่เอา นี่คือสิ่งที่เรารู้สึกว่าเราถูกหลอกในเรื่องนี้ ไปฝึกเป็นสูญญากาศเป็นหลุมดำ เหมือนที่ท่านสุทินอภิปรายและก็มีบริษัทยักษ์ใหญ่ ได้ประโยชน์จากเรื่องนี้ แตกลายออกไปเป็นการแตกบริษัทเป็นขายกัญชงกัญชา ตำรวจเอาผิดไม่ได้แม้แต่ในกรุงเทพฯ เจ้าหน้าที่กทมบอกว่าอย่างมากก็จับได้เพราะผิด กฎหมายหาบเร่ ทำอย่างอื่นไปไม่ได้มากกว่านี้ วันนี้เราสามารถปลูกกัญชาผ่านหน้าสำนักงานตำรวจแห่งชาติ เป็นสิบล้อก็ได้ครับ มันไม่มีกฎหมายรองรับได้อย่างมากก็มีมาตรการออกมาหลอกเด็ก ป้าหี วันนี้ จะรับผิดชอบกันยังไงกับเรื่องนี้นะครับท่านประธานครับ เกิดมาโดยนิติที่ชาวบ้านได้ประสบได้เห็นในวันนี้ ที่เกิดรูปภาพอยู่ในโซเชียล มีบางคนก็ถึงกับต้องเสียใจ จะมีท่านสส การประท้วงหรือครับต้องขอประทานโทษด้วยครับนิดเดียวครับ ประชุมบัญชีรายชื่อพรรคก้าวไกลครับ ประท้วงการทำหน้าที่ของท่านประธานครับ หันซ้ายหันขวาไหมครับขณะนี้ก็ต้องตรีที่ถูกกับพี่ปรายทั้ง 11 ท่าน มันอยู่ในที่ประชุมเลยครับ และก็ไม่มีรัฐมนตรีท่านใดท่านหนึ่งใน 36 ท่าน ไม่ได้อยู่ในที่ประชุมหารือจะลาออกหรือยุบสภาหรือครับผมจะได้รู้ว่าผมอภิปรายให้ท่านใดว่างครับต้องขออนุญาตท่านประธานได้กรุณา ขอบคุณครับให้รัฐมนตรีอย่างน้อยมีตัวแทนอยู่สัก 1 ท่านในห้องประชุมก็น่าจะทำให้การอภิปรายเดินหน้าไปได้ด้วยดีครับต้องขอความกรุณาด้วยครับขอบคุณครับ เย็น อาจารย์ให้ทราบนะครับว่าเมื่อกี้นี้ท่านรัฐมนตรี ศักดิ์สยามชิดชอบและก็ท่านรองนายกอนุทินและแจ้งผมก่อนที่จะลงไปบอกว่า อยากไปนั่งทานข้าว แต่ว่าก็จะฟังกัน อภิปรายของท่านสมาชิกโดยตลอดนะครับ แล้วก็ทำน้ำจิ้มอื่นก็คงจะนั่งฟังติดตามการอภิปรายของพวกเราตลอดครับท่านไม่ต้องกังวลนะครับ อภิปรายต่อครับ ถูกต้องแล้วครับท่านประธาน วันนี้ผมอยากจะถามท่านรัฐมนตรีสาสุขนะครับว่า ฉันกำลังทำอะไรอยู่ พยายามทำให้กัญชาเสรีแบบสุดโต่งอย่างนี้ พัฒนาของท่านคืออะไรครับ เพื่อการแพทย์ เพื่อสร้างรายได้ ผลประโยชน์ส่วนตัวของท่านที่ท่านคิดวางแผนไว้นานแล้ว จะถามว่าท่านอยากได้อะไรกับเรื่องนี้ผมชื่อว่า สถานะท่านที่เป็นรัฐมนตรีสาธารณสุข ต้องอยากได้สุขภาพที่ดีของประชาชนนะครับ เพราะว่าท่านไม่ใช่ ต้องการรายได้ตั้งเป็นรัฐมนตรีสาสุขท่านรับผิดชอบเรื่องสุขภาพนะครับ ไม่ต้องมารับผิดชอบเรื่องรายได้ของประเทศ ไม่ต้องหาเงินให้ประเทศ ประชาชนทุกคนก็ไม่ต้องการให้ท่านทำอย่างนี้ ที่ผมย้อนไปนิดนึงนะครับท่านประธาน ท่านจำได้สมัยที่เราหาเสียง วันนี้เป็นเรื่องของภาคนะครับท่านก็พูดว่า พูดแล้วทำ กำลังจะเลือกตั้ง ตะกรุดทำจริงๆครับแต่ถ้าไม่ได้ทำเหมือนอย่างที่พูด แล้ววันนี้ก็เหมือนกัน เราบอกว่ากัญชาเพื่อการแพทย์ กัญชาเพื่ออุตสาหกรรม ผลผลิตที่ออกมามันไม่ใช่นะครับในสังคมมนุษย์กลายเป็นกัญชาเสรีแบบสุดโต่ง แล้วถามว่าผมนี่ในฐานะเป็นคนมุสลิมนี้ ได้ 50 ชาติเอเชียนะครับไม่มีใครประกาศ ชาเสรีประเทศเดียว มีบางประเทศในยุโรปในสแกน ต้องมีข้อจำกัดนะครับท่านประธาน บัญชาก็ไม่พกติดตัวหรือว่าไปจำหน่ายเกิน 300 กรัมหรือว่า 1 กิโลกรัมอย่างมากที่ผมได้ขาดประมาณ 300 กรัมครึ่งกิโลเลยเงี้ย ประเทศไทยหรือคันคันสิบล้อยังไม่ผิด คือความต่างถามว่าชั้นท่านใช้หลักคิดอะไรใช้ตรรกอะไร ที่ยอมให้เกิดเรื่องอย่างนี้เกิดขึ้นได้ในสังค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อภิปรายไม่ไว้วางใจ Day 1</dc:title>
  <dc:creator/>
  <cp:keywords/>
  <dcterms:created xsi:type="dcterms:W3CDTF">2022-07-19T07:27:01Z</dcterms:created>
  <dcterms:modified xsi:type="dcterms:W3CDTF">2022-07-19T07: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กรกฎาคม 2565 เวลา 11.39 น.</vt:lpwstr>
  </property>
  <property fmtid="{D5CDD505-2E9C-101B-9397-08002B2CF9AE}" pid="3" name="subtitle">
    <vt:lpwstr/>
  </property>
</Properties>
</file>